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0FD52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 xml:space="preserve">Dear Students, </w:t>
      </w:r>
    </w:p>
    <w:p w14:paraId="22A7819F" w14:textId="303CFC06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b/>
          <w:color w:val="0070C0"/>
          <w:sz w:val="22"/>
          <w:szCs w:val="22"/>
        </w:rPr>
        <w:t>Amdaris</w:t>
      </w:r>
      <w:r w:rsidRPr="00BB64CE">
        <w:rPr>
          <w:rFonts w:ascii="Segoe UI" w:hAnsi="Segoe UI" w:cs="Segoe UI"/>
          <w:sz w:val="22"/>
          <w:szCs w:val="22"/>
        </w:rPr>
        <w:t xml:space="preserve"> is </w:t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open for applications</w:t>
      </w:r>
      <w:r w:rsidRPr="00BB64CE">
        <w:rPr>
          <w:rFonts w:ascii="Segoe UI" w:hAnsi="Segoe UI" w:cs="Segoe UI"/>
          <w:color w:val="354F58" w:themeColor="accent1" w:themeShade="BF"/>
          <w:sz w:val="22"/>
          <w:szCs w:val="22"/>
        </w:rPr>
        <w:t xml:space="preserve"> </w:t>
      </w:r>
      <w:r w:rsidRPr="00BB64CE">
        <w:rPr>
          <w:rFonts w:ascii="Segoe UI" w:hAnsi="Segoe UI" w:cs="Segoe UI"/>
          <w:sz w:val="22"/>
          <w:szCs w:val="22"/>
        </w:rPr>
        <w:t xml:space="preserve">for their </w:t>
      </w:r>
      <w:r w:rsidR="000814FC">
        <w:rPr>
          <w:rFonts w:ascii="Segoe UI" w:hAnsi="Segoe UI" w:cs="Segoe UI"/>
          <w:b/>
          <w:color w:val="0070C0"/>
          <w:sz w:val="22"/>
          <w:szCs w:val="22"/>
        </w:rPr>
        <w:t>Summer</w:t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 xml:space="preserve"> Software Development Internship</w:t>
      </w:r>
      <w:r w:rsidRPr="00BB64CE">
        <w:rPr>
          <w:rFonts w:ascii="Segoe UI" w:hAnsi="Segoe UI" w:cs="Segoe UI"/>
          <w:color w:val="0070C0"/>
          <w:sz w:val="22"/>
          <w:szCs w:val="22"/>
        </w:rPr>
        <w:t xml:space="preserve"> </w:t>
      </w:r>
      <w:r w:rsidRPr="00BB64CE">
        <w:rPr>
          <w:rFonts w:ascii="Segoe UI" w:hAnsi="Segoe UI" w:cs="Segoe UI"/>
          <w:sz w:val="22"/>
          <w:szCs w:val="22"/>
        </w:rPr>
        <w:t xml:space="preserve">which will </w:t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 xml:space="preserve">start </w:t>
      </w:r>
      <w:r w:rsidR="000814FC">
        <w:rPr>
          <w:rFonts w:ascii="Segoe UI" w:hAnsi="Segoe UI" w:cs="Segoe UI"/>
          <w:b/>
          <w:color w:val="0070C0"/>
          <w:sz w:val="22"/>
          <w:szCs w:val="22"/>
        </w:rPr>
        <w:t>at the beginning</w:t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 xml:space="preserve"> </w:t>
      </w:r>
      <w:r w:rsidR="000814FC">
        <w:rPr>
          <w:rFonts w:ascii="Segoe UI" w:hAnsi="Segoe UI" w:cs="Segoe UI"/>
          <w:b/>
          <w:color w:val="0070C0"/>
          <w:sz w:val="22"/>
          <w:szCs w:val="22"/>
        </w:rPr>
        <w:t>of July 2021</w:t>
      </w:r>
      <w:r w:rsidRPr="00BB64CE">
        <w:rPr>
          <w:rFonts w:ascii="Segoe UI" w:hAnsi="Segoe UI" w:cs="Segoe UI"/>
          <w:sz w:val="22"/>
          <w:szCs w:val="22"/>
        </w:rPr>
        <w:t xml:space="preserve">.  The company is looking for ambitious individuals with a passion for Software Development, </w:t>
      </w:r>
      <w:r w:rsidRPr="00BB64CE">
        <w:rPr>
          <w:rFonts w:ascii="Segoe UI" w:hAnsi="Segoe UI" w:cs="Segoe UI"/>
          <w:sz w:val="22"/>
          <w:szCs w:val="22"/>
          <w:u w:val="single"/>
        </w:rPr>
        <w:t>good knowledge of OOP</w:t>
      </w:r>
      <w:r w:rsidRPr="00BB64CE">
        <w:rPr>
          <w:rFonts w:ascii="Segoe UI" w:hAnsi="Segoe UI" w:cs="Segoe UI"/>
          <w:sz w:val="22"/>
          <w:szCs w:val="22"/>
        </w:rPr>
        <w:t xml:space="preserve">, </w:t>
      </w:r>
      <w:r w:rsidRPr="00BB64CE">
        <w:rPr>
          <w:rFonts w:ascii="Segoe UI" w:hAnsi="Segoe UI" w:cs="Segoe UI"/>
          <w:sz w:val="22"/>
          <w:szCs w:val="22"/>
          <w:u w:val="single"/>
        </w:rPr>
        <w:t>good algorithmic skills</w:t>
      </w:r>
      <w:r w:rsidRPr="00BB64CE">
        <w:rPr>
          <w:rFonts w:ascii="Segoe UI" w:hAnsi="Segoe UI" w:cs="Segoe UI"/>
          <w:sz w:val="22"/>
          <w:szCs w:val="22"/>
        </w:rPr>
        <w:t xml:space="preserve">, </w:t>
      </w:r>
      <w:r w:rsidRPr="00BB64CE">
        <w:rPr>
          <w:rFonts w:ascii="Segoe UI" w:hAnsi="Segoe UI" w:cs="Segoe UI"/>
          <w:sz w:val="22"/>
          <w:szCs w:val="22"/>
          <w:u w:val="single"/>
        </w:rPr>
        <w:t>data structures</w:t>
      </w:r>
      <w:r w:rsidRPr="00BB64CE">
        <w:rPr>
          <w:rFonts w:ascii="Segoe UI" w:hAnsi="Segoe UI" w:cs="Segoe UI"/>
          <w:sz w:val="22"/>
          <w:szCs w:val="22"/>
        </w:rPr>
        <w:t xml:space="preserve"> and, of course, </w:t>
      </w:r>
      <w:r w:rsidRPr="00BB64CE">
        <w:rPr>
          <w:rFonts w:ascii="Segoe UI" w:hAnsi="Segoe UI" w:cs="Segoe UI"/>
          <w:sz w:val="22"/>
          <w:szCs w:val="22"/>
          <w:u w:val="single"/>
        </w:rPr>
        <w:t>at least B1 English level (intermediate)</w:t>
      </w:r>
      <w:r w:rsidRPr="00BB64CE">
        <w:rPr>
          <w:rFonts w:ascii="Segoe UI" w:hAnsi="Segoe UI" w:cs="Segoe UI"/>
          <w:sz w:val="22"/>
          <w:szCs w:val="22"/>
        </w:rPr>
        <w:t xml:space="preserve">. </w:t>
      </w:r>
    </w:p>
    <w:p w14:paraId="673D0CF6" w14:textId="7B9869B3" w:rsidR="0020189D" w:rsidRDefault="0020189D" w:rsidP="00BB64CE">
      <w:pPr>
        <w:rPr>
          <w:rFonts w:ascii="Segoe UI" w:hAnsi="Segoe UI" w:cs="Segoe UI"/>
          <w:sz w:val="22"/>
          <w:szCs w:val="22"/>
        </w:rPr>
      </w:pPr>
      <w:r w:rsidRPr="007F31EC">
        <w:rPr>
          <w:rFonts w:ascii="Segoe UI" w:hAnsi="Segoe UI" w:cs="Segoe UI"/>
          <w:b/>
          <w:sz w:val="22"/>
          <w:szCs w:val="22"/>
        </w:rPr>
        <w:t>Why applying for a software development internship at Amdaris?</w:t>
      </w:r>
      <w:r>
        <w:rPr>
          <w:rFonts w:ascii="Segoe UI" w:hAnsi="Segoe UI" w:cs="Segoe UI"/>
          <w:sz w:val="22"/>
          <w:szCs w:val="22"/>
        </w:rPr>
        <w:t xml:space="preserve"> </w:t>
      </w:r>
      <w:r w:rsidR="007F31EC">
        <w:rPr>
          <w:rFonts w:ascii="Segoe UI" w:hAnsi="Segoe UI" w:cs="Segoe UI"/>
          <w:sz w:val="22"/>
          <w:szCs w:val="22"/>
        </w:rPr>
        <w:t>Y</w:t>
      </w:r>
      <w:r>
        <w:rPr>
          <w:rFonts w:ascii="Segoe UI" w:hAnsi="Segoe UI" w:cs="Segoe UI"/>
          <w:sz w:val="22"/>
          <w:szCs w:val="22"/>
        </w:rPr>
        <w:t xml:space="preserve">ou will have the opportunity to experience a real working environment with everything it implies: </w:t>
      </w:r>
      <w:r w:rsidRPr="0020189D">
        <w:rPr>
          <w:rFonts w:ascii="Segoe UI" w:hAnsi="Segoe UI" w:cs="Segoe UI"/>
          <w:sz w:val="22"/>
          <w:szCs w:val="22"/>
        </w:rPr>
        <w:t>working in a team, meeting the deadlines and enjoying the outcome of your work.</w:t>
      </w:r>
      <w:r w:rsidR="007F31EC">
        <w:rPr>
          <w:rFonts w:ascii="Segoe UI" w:hAnsi="Segoe UI" w:cs="Segoe UI"/>
          <w:sz w:val="22"/>
          <w:szCs w:val="22"/>
        </w:rPr>
        <w:t xml:space="preserve"> It could be the start of a challenging yet rewarding career in the IT field. Get out of your comfort “box” and explore the world of software development. You never know until you try.</w:t>
      </w:r>
    </w:p>
    <w:p w14:paraId="0C69F2A3" w14:textId="77777777" w:rsidR="00071200" w:rsidRDefault="00071200" w:rsidP="00BB64CE">
      <w:pPr>
        <w:rPr>
          <w:rFonts w:ascii="Segoe UI" w:hAnsi="Segoe UI" w:cs="Segoe UI"/>
          <w:sz w:val="22"/>
          <w:szCs w:val="22"/>
        </w:rPr>
      </w:pPr>
    </w:p>
    <w:p w14:paraId="2F6DA21C" w14:textId="53291163" w:rsidR="00071200" w:rsidRDefault="00071200" w:rsidP="00BB64C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ABOUT AMDARIS SOFTWARE DEVELOPMENT INTERNSHIP </w:t>
      </w:r>
    </w:p>
    <w:p w14:paraId="698CEDBC" w14:textId="77777777" w:rsidR="00071200" w:rsidRPr="00BB64CE" w:rsidRDefault="00071200" w:rsidP="00BB64CE">
      <w:pPr>
        <w:rPr>
          <w:rFonts w:ascii="Segoe UI" w:hAnsi="Segoe UI" w:cs="Segoe UI"/>
          <w:sz w:val="22"/>
          <w:szCs w:val="22"/>
        </w:rPr>
      </w:pPr>
    </w:p>
    <w:p w14:paraId="76F05AE7" w14:textId="25B73C36" w:rsidR="00BB64CE" w:rsidRPr="00BB64CE" w:rsidRDefault="00BB64CE" w:rsidP="00BB64CE">
      <w:pPr>
        <w:rPr>
          <w:rFonts w:ascii="Segoe UI" w:hAnsi="Segoe UI" w:cs="Segoe UI"/>
          <w:b/>
          <w:sz w:val="22"/>
          <w:szCs w:val="22"/>
        </w:rPr>
      </w:pPr>
      <w:r w:rsidRPr="00BB64CE">
        <w:rPr>
          <w:rFonts w:ascii="Segoe UI" w:hAnsi="Segoe UI" w:cs="Segoe UI"/>
          <w:b/>
          <w:sz w:val="22"/>
          <w:szCs w:val="22"/>
        </w:rPr>
        <w:t>INTERNSHIP PROFILE</w:t>
      </w:r>
    </w:p>
    <w:p w14:paraId="7DDC41F5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Internship type</w:t>
      </w:r>
      <w:r w:rsidRPr="00BB64CE">
        <w:rPr>
          <w:rFonts w:ascii="Segoe UI" w:hAnsi="Segoe UI" w:cs="Segoe UI"/>
          <w:sz w:val="22"/>
          <w:szCs w:val="22"/>
        </w:rPr>
        <w:t>: Software Development</w:t>
      </w:r>
    </w:p>
    <w:p w14:paraId="05DB3F88" w14:textId="27100653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Start period</w:t>
      </w:r>
      <w:r w:rsidRPr="00BB64CE">
        <w:rPr>
          <w:rFonts w:ascii="Segoe UI" w:hAnsi="Segoe UI" w:cs="Segoe UI"/>
          <w:sz w:val="22"/>
          <w:szCs w:val="22"/>
        </w:rPr>
        <w:t xml:space="preserve">: </w:t>
      </w:r>
      <w:r w:rsidR="000814FC">
        <w:rPr>
          <w:rFonts w:ascii="Segoe UI" w:hAnsi="Segoe UI" w:cs="Segoe UI"/>
          <w:sz w:val="22"/>
          <w:szCs w:val="22"/>
        </w:rPr>
        <w:t>July</w:t>
      </w:r>
      <w:r w:rsidRPr="00BB64CE">
        <w:rPr>
          <w:rFonts w:ascii="Segoe UI" w:hAnsi="Segoe UI" w:cs="Segoe UI"/>
          <w:sz w:val="22"/>
          <w:szCs w:val="22"/>
        </w:rPr>
        <w:t>-</w:t>
      </w:r>
      <w:r w:rsidR="000814FC">
        <w:rPr>
          <w:rFonts w:ascii="Segoe UI" w:hAnsi="Segoe UI" w:cs="Segoe UI"/>
          <w:sz w:val="22"/>
          <w:szCs w:val="22"/>
        </w:rPr>
        <w:t>October</w:t>
      </w:r>
      <w:r w:rsidRPr="00BB64CE">
        <w:rPr>
          <w:rFonts w:ascii="Segoe UI" w:hAnsi="Segoe UI" w:cs="Segoe UI"/>
          <w:sz w:val="22"/>
          <w:szCs w:val="22"/>
        </w:rPr>
        <w:t xml:space="preserve"> 2021 </w:t>
      </w:r>
    </w:p>
    <w:p w14:paraId="4720EAB2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Duration</w:t>
      </w:r>
      <w:r w:rsidRPr="00BB64CE">
        <w:rPr>
          <w:rFonts w:ascii="Segoe UI" w:hAnsi="Segoe UI" w:cs="Segoe UI"/>
          <w:color w:val="0070C0"/>
          <w:sz w:val="22"/>
          <w:szCs w:val="22"/>
        </w:rPr>
        <w:t>:</w:t>
      </w:r>
      <w:r w:rsidRPr="00BB64CE">
        <w:rPr>
          <w:rFonts w:ascii="Segoe UI" w:hAnsi="Segoe UI" w:cs="Segoe UI"/>
          <w:sz w:val="22"/>
          <w:szCs w:val="22"/>
        </w:rPr>
        <w:t xml:space="preserve"> 3 months</w:t>
      </w:r>
    </w:p>
    <w:p w14:paraId="54D88189" w14:textId="7009FCEC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Available № of places</w:t>
      </w:r>
      <w:r w:rsidRPr="00BB64CE">
        <w:rPr>
          <w:rFonts w:ascii="Segoe UI" w:hAnsi="Segoe UI" w:cs="Segoe UI"/>
          <w:sz w:val="22"/>
          <w:szCs w:val="22"/>
        </w:rPr>
        <w:t xml:space="preserve">: </w:t>
      </w:r>
      <w:r w:rsidR="000814FC">
        <w:rPr>
          <w:rFonts w:ascii="Segoe UI" w:hAnsi="Segoe UI" w:cs="Segoe UI"/>
          <w:sz w:val="22"/>
          <w:szCs w:val="22"/>
        </w:rPr>
        <w:t>20</w:t>
      </w:r>
      <w:r w:rsidRPr="00BB64CE">
        <w:rPr>
          <w:rFonts w:ascii="Segoe UI" w:hAnsi="Segoe UI" w:cs="Segoe UI"/>
          <w:sz w:val="22"/>
          <w:szCs w:val="22"/>
        </w:rPr>
        <w:t>-2</w:t>
      </w:r>
      <w:r w:rsidR="000814FC">
        <w:rPr>
          <w:rFonts w:ascii="Segoe UI" w:hAnsi="Segoe UI" w:cs="Segoe UI"/>
          <w:sz w:val="22"/>
          <w:szCs w:val="22"/>
        </w:rPr>
        <w:t>5</w:t>
      </w:r>
    </w:p>
    <w:p w14:paraId="10EE3A91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Flexible hours</w:t>
      </w:r>
      <w:r w:rsidRPr="00BB64CE">
        <w:rPr>
          <w:rFonts w:ascii="Segoe UI" w:hAnsi="Segoe UI" w:cs="Segoe UI"/>
          <w:sz w:val="22"/>
          <w:szCs w:val="22"/>
        </w:rPr>
        <w:t xml:space="preserve">: Yes </w:t>
      </w:r>
    </w:p>
    <w:p w14:paraId="1E497F54" w14:textId="5E893F47" w:rsidR="00BB64CE" w:rsidRDefault="00BB64CE" w:rsidP="00BB64CE">
      <w:pPr>
        <w:rPr>
          <w:rFonts w:ascii="Segoe UI" w:hAnsi="Segoe UI" w:cs="Segoe UI"/>
          <w:sz w:val="22"/>
          <w:szCs w:val="22"/>
        </w:rPr>
      </w:pPr>
    </w:p>
    <w:p w14:paraId="524D7BE8" w14:textId="01974974" w:rsidR="00071200" w:rsidRDefault="00071200" w:rsidP="00BB64CE">
      <w:pPr>
        <w:rPr>
          <w:rFonts w:ascii="Segoe UI" w:hAnsi="Segoe UI" w:cs="Segoe UI"/>
          <w:sz w:val="22"/>
          <w:szCs w:val="22"/>
        </w:rPr>
      </w:pPr>
    </w:p>
    <w:p w14:paraId="23E99646" w14:textId="77777777" w:rsidR="00071200" w:rsidRPr="00BB64CE" w:rsidRDefault="00071200" w:rsidP="00BB64CE">
      <w:pPr>
        <w:rPr>
          <w:rFonts w:ascii="Segoe UI" w:hAnsi="Segoe UI" w:cs="Segoe UI"/>
          <w:sz w:val="22"/>
          <w:szCs w:val="22"/>
        </w:rPr>
      </w:pPr>
    </w:p>
    <w:p w14:paraId="0CCF8F0F" w14:textId="48974C36" w:rsidR="00071200" w:rsidRPr="00BB64CE" w:rsidRDefault="00071200" w:rsidP="00071200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  <w:u w:val="single"/>
        </w:rPr>
        <w:lastRenderedPageBreak/>
        <w:t>The Internship programme has 3 Modules</w:t>
      </w:r>
      <w:r w:rsidRPr="00BB64CE">
        <w:rPr>
          <w:rFonts w:ascii="Segoe UI" w:hAnsi="Segoe UI" w:cs="Segoe UI"/>
          <w:sz w:val="22"/>
          <w:szCs w:val="22"/>
        </w:rPr>
        <w:t>:</w:t>
      </w:r>
    </w:p>
    <w:p w14:paraId="11AFDEE3" w14:textId="77777777" w:rsidR="00071200" w:rsidRDefault="00071200" w:rsidP="00071200">
      <w:pPr>
        <w:spacing w:after="0" w:line="240" w:lineRule="auto"/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b/>
          <w:color w:val="0070C0"/>
          <w:sz w:val="22"/>
          <w:szCs w:val="22"/>
        </w:rPr>
        <w:t>Module 1:</w:t>
      </w:r>
      <w:r w:rsidRPr="00BB64CE">
        <w:rPr>
          <w:rFonts w:ascii="Segoe UI" w:hAnsi="Segoe UI" w:cs="Segoe UI"/>
          <w:sz w:val="22"/>
          <w:szCs w:val="22"/>
        </w:rPr>
        <w:t xml:space="preserve"> C#, SOLID, Design Patterns, Unit Testing, Inversion of control, Agil</w:t>
      </w:r>
      <w:r>
        <w:rPr>
          <w:rFonts w:ascii="Segoe UI" w:hAnsi="Segoe UI" w:cs="Segoe UI"/>
          <w:sz w:val="22"/>
          <w:szCs w:val="22"/>
        </w:rPr>
        <w:t xml:space="preserve">e               </w:t>
      </w:r>
    </w:p>
    <w:p w14:paraId="230652EE" w14:textId="77777777" w:rsidR="00071200" w:rsidRPr="00BB64CE" w:rsidRDefault="00071200" w:rsidP="00071200">
      <w:pPr>
        <w:spacing w:after="0" w:line="240" w:lineRule="auto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                  Methodology</w:t>
      </w:r>
    </w:p>
    <w:p w14:paraId="44A82B3C" w14:textId="77777777" w:rsidR="00071200" w:rsidRPr="00BB64CE" w:rsidRDefault="00071200" w:rsidP="00071200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b/>
          <w:color w:val="0070C0"/>
          <w:sz w:val="22"/>
          <w:szCs w:val="22"/>
        </w:rPr>
        <w:t>Module 2:</w:t>
      </w:r>
      <w:r w:rsidRPr="00BB64CE">
        <w:rPr>
          <w:rFonts w:ascii="Segoe UI" w:hAnsi="Segoe UI" w:cs="Segoe UI"/>
          <w:color w:val="0070C0"/>
          <w:sz w:val="22"/>
          <w:szCs w:val="22"/>
        </w:rPr>
        <w:t xml:space="preserve"> </w:t>
      </w:r>
      <w:r w:rsidRPr="00BB64CE">
        <w:rPr>
          <w:rFonts w:ascii="Segoe UI" w:hAnsi="Segoe UI" w:cs="Segoe UI"/>
          <w:sz w:val="22"/>
          <w:szCs w:val="22"/>
        </w:rPr>
        <w:t>Entity Framework Core, SQL</w:t>
      </w:r>
    </w:p>
    <w:p w14:paraId="028F6E2C" w14:textId="77777777" w:rsidR="00071200" w:rsidRPr="00BB64CE" w:rsidRDefault="00071200" w:rsidP="00071200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b/>
          <w:color w:val="0070C0"/>
          <w:sz w:val="22"/>
          <w:szCs w:val="22"/>
        </w:rPr>
        <w:t>Module 3:</w:t>
      </w:r>
      <w:r w:rsidRPr="00BB64CE">
        <w:rPr>
          <w:rFonts w:ascii="Segoe UI" w:hAnsi="Segoe UI" w:cs="Segoe UI"/>
          <w:color w:val="0070C0"/>
          <w:sz w:val="22"/>
          <w:szCs w:val="22"/>
        </w:rPr>
        <w:t xml:space="preserve"> </w:t>
      </w:r>
      <w:r w:rsidRPr="00BB64CE">
        <w:rPr>
          <w:rFonts w:ascii="Segoe UI" w:hAnsi="Segoe UI" w:cs="Segoe UI"/>
          <w:sz w:val="22"/>
          <w:szCs w:val="22"/>
        </w:rPr>
        <w:t>ASP.NET Core, HTML, CSS, React, WebAPI</w:t>
      </w:r>
    </w:p>
    <w:p w14:paraId="53824B80" w14:textId="77777777" w:rsidR="00071200" w:rsidRDefault="00071200" w:rsidP="00071200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After each module you’ll have an exam which consists of practical and theoretical questions. You will create a Web Application by the end of course using all accumulated knowledge and best practices, which could also be used as your graduate work at university.</w:t>
      </w:r>
    </w:p>
    <w:p w14:paraId="7C6A15B4" w14:textId="77777777" w:rsidR="00071200" w:rsidRDefault="00071200" w:rsidP="00BB64CE">
      <w:pPr>
        <w:rPr>
          <w:rFonts w:ascii="Segoe UI" w:hAnsi="Segoe UI" w:cs="Segoe UI"/>
          <w:b/>
          <w:sz w:val="22"/>
          <w:szCs w:val="22"/>
        </w:rPr>
      </w:pPr>
      <w:bookmarkStart w:id="0" w:name="_GoBack"/>
      <w:bookmarkEnd w:id="0"/>
    </w:p>
    <w:p w14:paraId="043969B4" w14:textId="717DA684" w:rsidR="00BB64CE" w:rsidRPr="00BB64CE" w:rsidRDefault="00BB64CE" w:rsidP="00BB64CE">
      <w:pPr>
        <w:rPr>
          <w:rFonts w:ascii="Segoe UI" w:hAnsi="Segoe UI" w:cs="Segoe UI"/>
          <w:b/>
          <w:sz w:val="22"/>
          <w:szCs w:val="22"/>
        </w:rPr>
      </w:pPr>
      <w:r w:rsidRPr="00BB64CE">
        <w:rPr>
          <w:rFonts w:ascii="Segoe UI" w:hAnsi="Segoe UI" w:cs="Segoe UI"/>
          <w:b/>
          <w:sz w:val="22"/>
          <w:szCs w:val="22"/>
        </w:rPr>
        <w:t>THE RECRUITMENT PROCESS</w:t>
      </w:r>
    </w:p>
    <w:p w14:paraId="2998C222" w14:textId="3CC21404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1.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Resume collecting and screening</w:t>
      </w:r>
      <w:r w:rsidRPr="00BB64CE">
        <w:rPr>
          <w:rFonts w:ascii="Segoe UI" w:hAnsi="Segoe UI" w:cs="Segoe UI"/>
          <w:sz w:val="22"/>
          <w:szCs w:val="22"/>
        </w:rPr>
        <w:t xml:space="preserve">: </w:t>
      </w:r>
      <w:r w:rsidR="000814FC">
        <w:rPr>
          <w:rFonts w:ascii="Segoe UI" w:hAnsi="Segoe UI" w:cs="Segoe UI"/>
          <w:sz w:val="22"/>
          <w:szCs w:val="22"/>
        </w:rPr>
        <w:t>May</w:t>
      </w:r>
      <w:r w:rsidRPr="00BB64CE">
        <w:rPr>
          <w:rFonts w:ascii="Segoe UI" w:hAnsi="Segoe UI" w:cs="Segoe UI"/>
          <w:sz w:val="22"/>
          <w:szCs w:val="22"/>
        </w:rPr>
        <w:t xml:space="preserve"> 202</w:t>
      </w:r>
      <w:r w:rsidR="000814FC">
        <w:rPr>
          <w:rFonts w:ascii="Segoe UI" w:hAnsi="Segoe UI" w:cs="Segoe UI"/>
          <w:sz w:val="22"/>
          <w:szCs w:val="22"/>
        </w:rPr>
        <w:t>1</w:t>
      </w:r>
      <w:r w:rsidRPr="00BB64CE">
        <w:rPr>
          <w:rFonts w:ascii="Segoe UI" w:hAnsi="Segoe UI" w:cs="Segoe UI"/>
          <w:sz w:val="22"/>
          <w:szCs w:val="22"/>
        </w:rPr>
        <w:t xml:space="preserve"> – </w:t>
      </w:r>
      <w:r w:rsidR="007C7E8A">
        <w:rPr>
          <w:rFonts w:ascii="Segoe UI" w:hAnsi="Segoe UI" w:cs="Segoe UI"/>
          <w:sz w:val="22"/>
          <w:szCs w:val="22"/>
        </w:rPr>
        <w:t>beginning</w:t>
      </w:r>
      <w:r w:rsidRPr="00BB64CE">
        <w:rPr>
          <w:rFonts w:ascii="Segoe UI" w:hAnsi="Segoe UI" w:cs="Segoe UI"/>
          <w:sz w:val="22"/>
          <w:szCs w:val="22"/>
        </w:rPr>
        <w:t xml:space="preserve"> of J</w:t>
      </w:r>
      <w:r w:rsidR="000814FC">
        <w:rPr>
          <w:rFonts w:ascii="Segoe UI" w:hAnsi="Segoe UI" w:cs="Segoe UI"/>
          <w:sz w:val="22"/>
          <w:szCs w:val="22"/>
        </w:rPr>
        <w:t>une</w:t>
      </w:r>
      <w:r w:rsidRPr="00BB64CE">
        <w:rPr>
          <w:rFonts w:ascii="Segoe UI" w:hAnsi="Segoe UI" w:cs="Segoe UI"/>
          <w:sz w:val="22"/>
          <w:szCs w:val="22"/>
        </w:rPr>
        <w:t xml:space="preserve"> 2021</w:t>
      </w:r>
    </w:p>
    <w:p w14:paraId="645C5E7A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2.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Technical test</w:t>
      </w:r>
      <w:r w:rsidRPr="00BB64CE">
        <w:rPr>
          <w:rFonts w:ascii="Segoe UI" w:hAnsi="Segoe UI" w:cs="Segoe UI"/>
          <w:sz w:val="22"/>
          <w:szCs w:val="22"/>
        </w:rPr>
        <w:t>: Individually</w:t>
      </w:r>
    </w:p>
    <w:p w14:paraId="46A15D24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3.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Technical interview</w:t>
      </w:r>
      <w:r w:rsidRPr="00BB64CE">
        <w:rPr>
          <w:rFonts w:ascii="Segoe UI" w:hAnsi="Segoe UI" w:cs="Segoe UI"/>
          <w:sz w:val="22"/>
          <w:szCs w:val="22"/>
        </w:rPr>
        <w:t>: Individually</w:t>
      </w:r>
    </w:p>
    <w:p w14:paraId="377EFA5B" w14:textId="77777777" w:rsidR="00BB64CE" w:rsidRPr="00BB64CE" w:rsidRDefault="00BB64CE" w:rsidP="00BB64CE">
      <w:pPr>
        <w:rPr>
          <w:rFonts w:ascii="Segoe UI" w:hAnsi="Segoe UI" w:cs="Segoe UI"/>
          <w:b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4.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Internship</w:t>
      </w:r>
    </w:p>
    <w:p w14:paraId="1D574B74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5.</w:t>
      </w:r>
      <w:r w:rsidRPr="00BB64CE">
        <w:rPr>
          <w:rFonts w:ascii="Segoe UI" w:hAnsi="Segoe UI" w:cs="Segoe UI"/>
          <w:sz w:val="22"/>
          <w:szCs w:val="22"/>
        </w:rPr>
        <w:tab/>
      </w:r>
      <w:r w:rsidRPr="00BB64CE">
        <w:rPr>
          <w:rFonts w:ascii="Segoe UI" w:hAnsi="Segoe UI" w:cs="Segoe UI"/>
          <w:b/>
          <w:color w:val="0070C0"/>
          <w:sz w:val="22"/>
          <w:szCs w:val="22"/>
        </w:rPr>
        <w:t>Employment opportunity</w:t>
      </w:r>
      <w:r w:rsidRPr="00BB64CE">
        <w:rPr>
          <w:rFonts w:ascii="Segoe UI" w:hAnsi="Segoe UI" w:cs="Segoe UI"/>
          <w:color w:val="0070C0"/>
          <w:sz w:val="22"/>
          <w:szCs w:val="22"/>
        </w:rPr>
        <w:t xml:space="preserve"> </w:t>
      </w:r>
      <w:r w:rsidRPr="00BB64CE">
        <w:rPr>
          <w:rFonts w:ascii="Segoe UI" w:hAnsi="Segoe UI" w:cs="Segoe UI"/>
          <w:sz w:val="22"/>
          <w:szCs w:val="22"/>
        </w:rPr>
        <w:t>(based on results)</w:t>
      </w:r>
    </w:p>
    <w:p w14:paraId="31B630B3" w14:textId="77777777" w:rsidR="00BB64CE" w:rsidRDefault="00BB64CE" w:rsidP="00BB64CE">
      <w:pPr>
        <w:rPr>
          <w:rFonts w:ascii="Segoe UI" w:hAnsi="Segoe UI" w:cs="Segoe UI"/>
          <w:sz w:val="22"/>
          <w:szCs w:val="22"/>
        </w:rPr>
      </w:pPr>
    </w:p>
    <w:p w14:paraId="5F94467D" w14:textId="23778E98" w:rsidR="00BB64CE" w:rsidRPr="00BB64CE" w:rsidRDefault="00BB64CE" w:rsidP="00BB64CE">
      <w:pPr>
        <w:rPr>
          <w:rFonts w:ascii="Segoe UI" w:hAnsi="Segoe UI" w:cs="Segoe UI"/>
          <w:b/>
          <w:sz w:val="22"/>
          <w:szCs w:val="22"/>
        </w:rPr>
      </w:pPr>
      <w:r w:rsidRPr="00BB64CE">
        <w:rPr>
          <w:rFonts w:ascii="Segoe UI" w:hAnsi="Segoe UI" w:cs="Segoe UI"/>
          <w:b/>
          <w:sz w:val="22"/>
          <w:szCs w:val="22"/>
        </w:rPr>
        <w:t>HOW DO WE TEACH?</w:t>
      </w:r>
    </w:p>
    <w:p w14:paraId="56610CC4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 xml:space="preserve">Assigning a mentor for each intern </w:t>
      </w:r>
    </w:p>
    <w:p w14:paraId="64338F7F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>Daily presentation and assignments</w:t>
      </w:r>
    </w:p>
    <w:p w14:paraId="2914E23D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>Providing a video registration of each lesson</w:t>
      </w:r>
    </w:p>
    <w:p w14:paraId="2138159B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 xml:space="preserve">Access to Amdaris library </w:t>
      </w:r>
    </w:p>
    <w:p w14:paraId="7FA18DCF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lastRenderedPageBreak/>
        <w:t>•</w:t>
      </w:r>
      <w:r w:rsidRPr="00BB64CE">
        <w:rPr>
          <w:rFonts w:ascii="Segoe UI" w:hAnsi="Segoe UI" w:cs="Segoe UI"/>
          <w:sz w:val="22"/>
          <w:szCs w:val="22"/>
        </w:rPr>
        <w:tab/>
        <w:t>Facilitating internal training sessions</w:t>
      </w:r>
    </w:p>
    <w:p w14:paraId="6092B84D" w14:textId="0E384910" w:rsidR="00BB64CE" w:rsidRPr="00BB64CE" w:rsidRDefault="00BB64CE" w:rsidP="00BB64CE">
      <w:pPr>
        <w:rPr>
          <w:rFonts w:ascii="Segoe UI" w:hAnsi="Segoe UI" w:cs="Segoe UI"/>
          <w:b/>
          <w:sz w:val="22"/>
          <w:szCs w:val="22"/>
        </w:rPr>
      </w:pPr>
    </w:p>
    <w:p w14:paraId="7CAFDAD5" w14:textId="371BE653" w:rsidR="00BB64CE" w:rsidRPr="00BB64CE" w:rsidRDefault="00BB64CE" w:rsidP="00BB64CE">
      <w:pPr>
        <w:rPr>
          <w:rFonts w:ascii="Segoe UI" w:hAnsi="Segoe UI" w:cs="Segoe UI"/>
          <w:b/>
          <w:sz w:val="22"/>
          <w:szCs w:val="22"/>
        </w:rPr>
      </w:pPr>
      <w:r w:rsidRPr="00BB64CE">
        <w:rPr>
          <w:rFonts w:ascii="Segoe UI" w:hAnsi="Segoe UI" w:cs="Segoe UI"/>
          <w:b/>
          <w:sz w:val="22"/>
          <w:szCs w:val="22"/>
        </w:rPr>
        <w:t>REQUIREMENTS</w:t>
      </w:r>
    </w:p>
    <w:p w14:paraId="016B19C4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 xml:space="preserve">Good knowledge of OOP </w:t>
      </w:r>
    </w:p>
    <w:p w14:paraId="04C81566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 xml:space="preserve">Good algorithmic skills </w:t>
      </w:r>
    </w:p>
    <w:p w14:paraId="0AE9AF71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 xml:space="preserve">Data structures </w:t>
      </w:r>
    </w:p>
    <w:p w14:paraId="41FC48AB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 xml:space="preserve">Basic knowledge of SQL (advantageous) </w:t>
      </w:r>
    </w:p>
    <w:p w14:paraId="067C8EB0" w14:textId="77777777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sz w:val="22"/>
          <w:szCs w:val="22"/>
        </w:rPr>
        <w:t>•</w:t>
      </w:r>
      <w:r w:rsidRPr="00BB64CE">
        <w:rPr>
          <w:rFonts w:ascii="Segoe UI" w:hAnsi="Segoe UI" w:cs="Segoe UI"/>
          <w:sz w:val="22"/>
          <w:szCs w:val="22"/>
        </w:rPr>
        <w:tab/>
        <w:t>Basic knowledge in Web technologies (advantageous)</w:t>
      </w:r>
    </w:p>
    <w:p w14:paraId="2989B87E" w14:textId="77777777" w:rsidR="00BB64CE" w:rsidRDefault="00BB64CE" w:rsidP="00BB64CE">
      <w:pPr>
        <w:rPr>
          <w:rFonts w:ascii="Segoe UI" w:hAnsi="Segoe UI" w:cs="Segoe UI"/>
          <w:sz w:val="22"/>
          <w:szCs w:val="22"/>
        </w:rPr>
      </w:pPr>
    </w:p>
    <w:p w14:paraId="737AB553" w14:textId="445FC808" w:rsidR="00BB64CE" w:rsidRPr="00BB64CE" w:rsidRDefault="00BB64CE" w:rsidP="00BB64CE">
      <w:pPr>
        <w:rPr>
          <w:rFonts w:ascii="Segoe UI" w:hAnsi="Segoe UI" w:cs="Segoe UI"/>
          <w:sz w:val="22"/>
          <w:szCs w:val="22"/>
        </w:rPr>
      </w:pPr>
      <w:r w:rsidRPr="00BB64CE">
        <w:rPr>
          <w:rFonts w:ascii="Segoe UI" w:hAnsi="Segoe UI" w:cs="Segoe UI"/>
          <w:b/>
          <w:sz w:val="22"/>
          <w:szCs w:val="22"/>
        </w:rPr>
        <w:t>Get in touch with Amdaris Recruitment Team</w:t>
      </w:r>
      <w:r w:rsidRPr="00BB64CE">
        <w:rPr>
          <w:rFonts w:ascii="Segoe UI" w:hAnsi="Segoe UI" w:cs="Segoe UI"/>
          <w:sz w:val="22"/>
          <w:szCs w:val="22"/>
        </w:rPr>
        <w:t>: +373 60 755 228</w:t>
      </w:r>
    </w:p>
    <w:p w14:paraId="66A3EE17" w14:textId="00F7A610" w:rsidR="00621B58" w:rsidRPr="00071200" w:rsidRDefault="007F31EC" w:rsidP="00BB64CE">
      <w:pPr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739E38E6" wp14:editId="47D8DAAA">
            <wp:simplePos x="0" y="0"/>
            <wp:positionH relativeFrom="margin">
              <wp:align>left</wp:align>
            </wp:positionH>
            <wp:positionV relativeFrom="paragraph">
              <wp:posOffset>705485</wp:posOffset>
            </wp:positionV>
            <wp:extent cx="5746750" cy="3016885"/>
            <wp:effectExtent l="0" t="0" r="6350" b="0"/>
            <wp:wrapThrough wrapText="bothSides">
              <wp:wrapPolygon edited="0">
                <wp:start x="0" y="0"/>
                <wp:lineTo x="0" y="21414"/>
                <wp:lineTo x="21552" y="21414"/>
                <wp:lineTo x="2155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crosoftTeams-image (53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64CE" w:rsidRPr="00BB64CE">
        <w:rPr>
          <w:rFonts w:ascii="Segoe UI" w:hAnsi="Segoe UI" w:cs="Segoe UI"/>
          <w:sz w:val="22"/>
          <w:szCs w:val="22"/>
        </w:rPr>
        <w:t xml:space="preserve">Please inform Amdaris of your interest by sending your CV to: </w:t>
      </w:r>
      <w:r w:rsidR="000814FC">
        <w:rPr>
          <w:rFonts w:ascii="Segoe UI" w:hAnsi="Segoe UI" w:cs="Segoe UI"/>
          <w:b/>
          <w:sz w:val="22"/>
          <w:szCs w:val="22"/>
        </w:rPr>
        <w:t>apply</w:t>
      </w:r>
      <w:r w:rsidR="00BB64CE" w:rsidRPr="00BB64CE">
        <w:rPr>
          <w:rFonts w:ascii="Segoe UI" w:hAnsi="Segoe UI" w:cs="Segoe UI"/>
          <w:b/>
          <w:sz w:val="22"/>
          <w:szCs w:val="22"/>
        </w:rPr>
        <w:t xml:space="preserve">@amdaris.com </w:t>
      </w:r>
      <w:r w:rsidR="000814FC" w:rsidRPr="000814FC">
        <w:rPr>
          <w:rFonts w:ascii="Segoe UI" w:hAnsi="Segoe UI" w:cs="Segoe UI"/>
          <w:sz w:val="22"/>
          <w:szCs w:val="22"/>
        </w:rPr>
        <w:t>with</w:t>
      </w:r>
      <w:r w:rsidR="000814FC">
        <w:rPr>
          <w:rFonts w:ascii="Segoe UI" w:hAnsi="Segoe UI" w:cs="Segoe UI"/>
          <w:sz w:val="22"/>
          <w:szCs w:val="22"/>
        </w:rPr>
        <w:t xml:space="preserve"> “Summer Software Development Internship 2021” subject</w:t>
      </w:r>
      <w:r w:rsidR="0020189D">
        <w:rPr>
          <w:rFonts w:ascii="Segoe UI" w:hAnsi="Segoe UI" w:cs="Segoe UI"/>
          <w:sz w:val="22"/>
          <w:szCs w:val="22"/>
        </w:rPr>
        <w:t xml:space="preserve"> line. </w:t>
      </w:r>
    </w:p>
    <w:sectPr w:rsidR="00621B58" w:rsidRPr="00071200" w:rsidSect="003107F3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066" w:right="1444" w:bottom="1440" w:left="1440" w:header="720" w:footer="2595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2B40E" w14:textId="77777777" w:rsidR="003C4AA6" w:rsidRDefault="003C4AA6" w:rsidP="001C66AD">
      <w:pPr>
        <w:spacing w:after="0" w:line="240" w:lineRule="auto"/>
      </w:pPr>
      <w:r>
        <w:separator/>
      </w:r>
    </w:p>
  </w:endnote>
  <w:endnote w:type="continuationSeparator" w:id="0">
    <w:p w14:paraId="3B5AF44A" w14:textId="77777777" w:rsidR="003C4AA6" w:rsidRDefault="003C4AA6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7F072C8-F0B1-433F-92B0-22C3D9A70118}"/>
    <w:embedBold r:id="rId2" w:fontKey="{600812EE-1CF2-41DA-9554-37F36767585A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4839B8D5-A824-444D-9F25-C508B158FF1B}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  <w:embedRegular r:id="rId4" w:fontKey="{8FC094D8-8D7F-4650-8655-FDA7C9A3140F}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  <w:embedRegular r:id="rId5" w:fontKey="{E6A3941D-BD7B-4FF5-846F-2ED545739B9F}"/>
    <w:embedBold r:id="rId6" w:fontKey="{55F5FAA7-6CCE-4726-B9B2-01B213F9C24C}"/>
    <w:embedItalic r:id="rId7" w:fontKey="{C3F65AC8-8BBA-4666-8203-685D787231CD}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E38B46C0-84B4-4F85-9656-DCE4F6AB2060}"/>
    <w:embedBold r:id="rId9" w:fontKey="{D1FC9911-8B21-4522-8344-8DEFF58F63D2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0D7A85C0-8755-48E0-AC38-F3319B3842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FF477" w14:textId="77777777" w:rsidR="001D380E" w:rsidRDefault="001D380E" w:rsidP="001D380E">
    <w:pPr>
      <w:pStyle w:val="Footer"/>
      <w:tabs>
        <w:tab w:val="left" w:pos="2130"/>
        <w:tab w:val="left" w:pos="5040"/>
      </w:tabs>
    </w:pPr>
  </w:p>
  <w:p w14:paraId="0A325698" w14:textId="0E061AED" w:rsidR="006B2978" w:rsidRDefault="00762287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FE8A9B" wp14:editId="7462D7B0">
              <wp:simplePos x="0" y="0"/>
              <wp:positionH relativeFrom="column">
                <wp:posOffset>-91440</wp:posOffset>
              </wp:positionH>
              <wp:positionV relativeFrom="paragraph">
                <wp:posOffset>1216025</wp:posOffset>
              </wp:positionV>
              <wp:extent cx="6736080" cy="44196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36080" cy="44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80186D" w14:textId="1E6B579A" w:rsidR="001D380E" w:rsidRPr="00762287" w:rsidRDefault="00883D68" w:rsidP="001D380E">
                          <w:pPr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</w:pPr>
                          <w:r>
                            <w:rPr>
                              <w:b/>
                              <w:color w:val="8A8D91" w:themeColor="accent5" w:themeShade="BF"/>
                              <w:sz w:val="13"/>
                              <w:szCs w:val="13"/>
                            </w:rPr>
                            <w:t>Amdaris Group Lt</w:t>
                          </w:r>
                          <w:r w:rsidR="001D380E" w:rsidRPr="00762287">
                            <w:rPr>
                              <w:b/>
                              <w:color w:val="8A8D91" w:themeColor="accent5" w:themeShade="BF"/>
                              <w:sz w:val="13"/>
                              <w:szCs w:val="13"/>
                            </w:rPr>
                            <w:t>d.</w:t>
                          </w:r>
                          <w:r w:rsidR="001D380E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 xml:space="preserve"> </w:t>
                          </w:r>
                          <w:r w:rsidR="00762287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>P</w:t>
                          </w:r>
                          <w:r w:rsidR="001D380E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>rivate company incorporated in England (10485133)</w:t>
                          </w:r>
                          <w:r w:rsidR="00762287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>.</w:t>
                          </w:r>
                          <w:r w:rsidR="001D380E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 xml:space="preserve"> </w:t>
                          </w:r>
                          <w:r w:rsidR="00762287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>R</w:t>
                          </w:r>
                          <w:r w:rsidR="001D380E" w:rsidRPr="00762287">
                            <w:rPr>
                              <w:color w:val="8A8D91" w:themeColor="accent5" w:themeShade="BF"/>
                              <w:sz w:val="13"/>
                              <w:szCs w:val="13"/>
                            </w:rPr>
                            <w:t>egistered office at Aurora, Studio A, Finzels Reach, Counterslip, Bristol, BS1 6BX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FE8A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7.2pt;margin-top:95.75pt;width:530.4pt;height:34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" filled="f" stroked="f" strokeweight=".5pt">
              <v:textbox>
                <w:txbxContent>
                  <w:p w14:paraId="3680186D" w14:textId="1E6B579A" w:rsidR="001D380E" w:rsidRPr="00762287" w:rsidRDefault="00883D68" w:rsidP="001D380E">
                    <w:pPr>
                      <w:rPr>
                        <w:color w:val="8A8D91" w:themeColor="accent5" w:themeShade="BF"/>
                        <w:sz w:val="13"/>
                        <w:szCs w:val="13"/>
                      </w:rPr>
                    </w:pPr>
                    <w:r>
                      <w:rPr>
                        <w:b/>
                        <w:color w:val="8A8D91" w:themeColor="accent5" w:themeShade="BF"/>
                        <w:sz w:val="13"/>
                        <w:szCs w:val="13"/>
                      </w:rPr>
                      <w:t>Amdaris Group Lt</w:t>
                    </w:r>
                    <w:r w:rsidR="001D380E" w:rsidRPr="00762287">
                      <w:rPr>
                        <w:b/>
                        <w:color w:val="8A8D91" w:themeColor="accent5" w:themeShade="BF"/>
                        <w:sz w:val="13"/>
                        <w:szCs w:val="13"/>
                      </w:rPr>
                      <w:t>d.</w:t>
                    </w:r>
                    <w:r w:rsidR="001D380E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 xml:space="preserve"> </w:t>
                    </w:r>
                    <w:r w:rsidR="00762287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>P</w:t>
                    </w:r>
                    <w:r w:rsidR="001D380E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>rivate company incorporated in England (10485133)</w:t>
                    </w:r>
                    <w:r w:rsidR="00762287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>.</w:t>
                    </w:r>
                    <w:r w:rsidR="001D380E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 xml:space="preserve"> </w:t>
                    </w:r>
                    <w:r w:rsidR="00762287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>R</w:t>
                    </w:r>
                    <w:r w:rsidR="001D380E" w:rsidRPr="00762287">
                      <w:rPr>
                        <w:color w:val="8A8D91" w:themeColor="accent5" w:themeShade="BF"/>
                        <w:sz w:val="13"/>
                        <w:szCs w:val="13"/>
                      </w:rPr>
                      <w:t>egistered office at Aurora, Studio A, Finzels Reach, Counterslip, Bristol, BS1 6BX.</w:t>
                    </w:r>
                  </w:p>
                </w:txbxContent>
              </v:textbox>
            </v:shape>
          </w:pict>
        </mc:Fallback>
      </mc:AlternateContent>
    </w:r>
    <w:r w:rsidR="001D380E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1C8BB183" wp14:editId="5E557B4B">
              <wp:simplePos x="0" y="0"/>
              <wp:positionH relativeFrom="column">
                <wp:posOffset>-91440</wp:posOffset>
              </wp:positionH>
              <wp:positionV relativeFrom="paragraph">
                <wp:posOffset>346124</wp:posOffset>
              </wp:positionV>
              <wp:extent cx="6563751" cy="968375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63751" cy="968375"/>
                        <a:chOff x="0" y="0"/>
                        <a:chExt cx="6563751" cy="968375"/>
                      </a:xfrm>
                    </wpg:grpSpPr>
                    <wps:wsp>
                      <wps:cNvPr id="16" name="Text Box 16"/>
                      <wps:cNvSpPr txBox="1"/>
                      <wps:spPr>
                        <a:xfrm>
                          <a:off x="175846" y="0"/>
                          <a:ext cx="1291590" cy="727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9DE8BD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b/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9D0C5A">
                              <w:rPr>
                                <w:b/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Studio A</w:t>
                            </w:r>
                          </w:p>
                          <w:p w14:paraId="15F65D46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9D0C5A"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Aurora</w:t>
                            </w:r>
                          </w:p>
                          <w:p w14:paraId="27650C44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proofErr w:type="spellStart"/>
                            <w:r w:rsidRPr="009D0C5A"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Finzels</w:t>
                            </w:r>
                            <w:proofErr w:type="spellEnd"/>
                            <w:r w:rsidRPr="009D0C5A"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 xml:space="preserve"> R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Text Box 17"/>
                      <wps:cNvSpPr txBox="1"/>
                      <wps:spPr>
                        <a:xfrm>
                          <a:off x="1076178" y="0"/>
                          <a:ext cx="1209040" cy="968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A41ED0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Counterslip</w:t>
                            </w:r>
                            <w:proofErr w:type="spellEnd"/>
                          </w:p>
                          <w:p w14:paraId="333ECA82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Bristol</w:t>
                            </w:r>
                          </w:p>
                          <w:p w14:paraId="0AEBB8DE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BS1 6B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Text Box 19"/>
                      <wps:cNvSpPr txBox="1"/>
                      <wps:spPr>
                        <a:xfrm>
                          <a:off x="2159391" y="0"/>
                          <a:ext cx="1291590" cy="727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301A04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b/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Forum Office</w:t>
                            </w:r>
                          </w:p>
                          <w:p w14:paraId="3D62E28F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 xml:space="preserve">Mt. </w:t>
                            </w:r>
                            <w:proofErr w:type="spellStart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Variaam</w:t>
                            </w:r>
                            <w:proofErr w:type="spellEnd"/>
                          </w:p>
                          <w:p w14:paraId="159A54AE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63/23 st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Text Box 20"/>
                      <wps:cNvSpPr txBox="1"/>
                      <wps:spPr>
                        <a:xfrm>
                          <a:off x="3066757" y="0"/>
                          <a:ext cx="1209040" cy="968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EA2110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Chisinau</w:t>
                            </w:r>
                          </w:p>
                          <w:p w14:paraId="67033109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Moldo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Text Box 22"/>
                      <wps:cNvSpPr txBox="1"/>
                      <wps:spPr>
                        <a:xfrm>
                          <a:off x="3967089" y="0"/>
                          <a:ext cx="1780540" cy="727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10536F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b/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Hanover Office</w:t>
                            </w:r>
                          </w:p>
                          <w:p w14:paraId="145DA94F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 xml:space="preserve">Timisoara </w:t>
                            </w:r>
                            <w:proofErr w:type="spellStart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Bulevardul</w:t>
                            </w:r>
                            <w:proofErr w:type="spellEnd"/>
                          </w:p>
                          <w:p w14:paraId="68350953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Cetatii</w:t>
                            </w:r>
                            <w:proofErr w:type="spellEnd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, Floor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Text Box 23"/>
                      <wps:cNvSpPr txBox="1"/>
                      <wps:spPr>
                        <a:xfrm>
                          <a:off x="5176911" y="0"/>
                          <a:ext cx="1386840" cy="727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31663E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 xml:space="preserve">No. 5,7,9 </w:t>
                            </w:r>
                            <w:proofErr w:type="spellStart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Judets</w:t>
                            </w:r>
                            <w:proofErr w:type="spellEnd"/>
                          </w:p>
                          <w:p w14:paraId="3D2C4937" w14:textId="77777777" w:rsidR="001D380E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Timis</w:t>
                            </w:r>
                            <w:proofErr w:type="spellEnd"/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 xml:space="preserve"> 300389</w:t>
                            </w:r>
                          </w:p>
                          <w:p w14:paraId="6701A403" w14:textId="77777777" w:rsidR="001D380E" w:rsidRPr="009D0C5A" w:rsidRDefault="001D380E" w:rsidP="001D380E">
                            <w:pPr>
                              <w:spacing w:after="80" w:line="240" w:lineRule="auto"/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color w:val="5C5E61" w:themeColor="accent5" w:themeShade="80"/>
                                <w:sz w:val="14"/>
                                <w:szCs w:val="14"/>
                                <w:lang w:val="en-GB"/>
                              </w:rPr>
                              <w:t>Roma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Straight Connector 24"/>
                      <wps:cNvCnPr/>
                      <wps:spPr>
                        <a:xfrm>
                          <a:off x="998806" y="70339"/>
                          <a:ext cx="0" cy="4813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Text Box 25"/>
                      <wps:cNvSpPr txBox="1"/>
                      <wps:spPr>
                        <a:xfrm>
                          <a:off x="0" y="7034"/>
                          <a:ext cx="882650" cy="242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6D6F2A" w14:textId="77777777" w:rsidR="001D380E" w:rsidRPr="009D0C5A" w:rsidRDefault="001D380E" w:rsidP="001D380E">
                            <w:pPr>
                              <w:rPr>
                                <w:b/>
                                <w:color w:val="0070C0"/>
                                <w:sz w:val="10"/>
                                <w:szCs w:val="10"/>
                                <w:lang w:val="en-GB"/>
                              </w:rPr>
                            </w:pPr>
                            <w:r w:rsidRPr="009D0C5A">
                              <w:rPr>
                                <w:b/>
                                <w:color w:val="0070C0"/>
                                <w:sz w:val="10"/>
                                <w:szCs w:val="10"/>
                                <w:lang w:val="en-GB"/>
                              </w:rPr>
                              <w:t>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Text Box 26"/>
                      <wps:cNvSpPr txBox="1"/>
                      <wps:spPr>
                        <a:xfrm>
                          <a:off x="1976511" y="7034"/>
                          <a:ext cx="882650" cy="242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4AE775" w14:textId="77777777" w:rsidR="001D380E" w:rsidRPr="009D0C5A" w:rsidRDefault="001D380E" w:rsidP="001D380E">
                            <w:pPr>
                              <w:rPr>
                                <w:b/>
                                <w:color w:val="0070C0"/>
                                <w:sz w:val="10"/>
                                <w:szCs w:val="10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10"/>
                                <w:szCs w:val="10"/>
                                <w:lang w:val="en-GB"/>
                              </w:rPr>
                              <w:t>MD</w:t>
                            </w: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123EF524" wp14:editId="144F20C0">
                                  <wp:extent cx="525780" cy="144780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5780" cy="1447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Text Box 28"/>
                      <wps:cNvSpPr txBox="1"/>
                      <wps:spPr>
                        <a:xfrm>
                          <a:off x="3791243" y="7034"/>
                          <a:ext cx="882650" cy="242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250715" w14:textId="77777777" w:rsidR="001D380E" w:rsidRPr="009D0C5A" w:rsidRDefault="001D380E" w:rsidP="001D380E">
                            <w:pPr>
                              <w:rPr>
                                <w:b/>
                                <w:color w:val="0070C0"/>
                                <w:sz w:val="10"/>
                                <w:szCs w:val="10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10"/>
                                <w:szCs w:val="10"/>
                                <w:lang w:val="en-GB"/>
                              </w:rPr>
                              <w:t>RO</w:t>
                            </w: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4B450EBD" wp14:editId="335339F5">
                                  <wp:extent cx="525780" cy="144780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5780" cy="1447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Straight Connector 54"/>
                      <wps:cNvCnPr/>
                      <wps:spPr>
                        <a:xfrm>
                          <a:off x="2982351" y="70339"/>
                          <a:ext cx="0" cy="4813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" name="Straight Connector 61"/>
                      <wps:cNvCnPr/>
                      <wps:spPr>
                        <a:xfrm>
                          <a:off x="5099538" y="70339"/>
                          <a:ext cx="0" cy="48133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8BB183" id="Group 4" o:spid="_x0000_s1027" style="position:absolute;margin-left:-7.2pt;margin-top:27.25pt;width:516.85pt;height:76.25pt;z-index:251658752" coordsize="65637,9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">
              <v:shape id="Text Box 16" o:spid="_x0000_s1028" type="#_x0000_t202" style="position:absolute;left:1758;width:12916;height:7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<v:textbox>
                  <w:txbxContent>
                    <w:p w14:paraId="059DE8BD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b/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 w:rsidRPr="009D0C5A">
                        <w:rPr>
                          <w:b/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Studio A</w:t>
                      </w:r>
                    </w:p>
                    <w:p w14:paraId="15F65D46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 w:rsidRPr="009D0C5A"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Aurora</w:t>
                      </w:r>
                    </w:p>
                    <w:p w14:paraId="27650C44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proofErr w:type="spellStart"/>
                      <w:r w:rsidRPr="009D0C5A"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Finzels</w:t>
                      </w:r>
                      <w:proofErr w:type="spellEnd"/>
                      <w:r w:rsidRPr="009D0C5A"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 xml:space="preserve"> Reach</w:t>
                      </w:r>
                    </w:p>
                  </w:txbxContent>
                </v:textbox>
              </v:shape>
              <v:shape id="Text Box 17" o:spid="_x0000_s1029" type="#_x0000_t202" style="position:absolute;left:10761;width:12091;height:9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<v:textbox>
                  <w:txbxContent>
                    <w:p w14:paraId="00A41ED0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proofErr w:type="spellStart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Counterslip</w:t>
                      </w:r>
                      <w:proofErr w:type="spellEnd"/>
                    </w:p>
                    <w:p w14:paraId="333ECA82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Bristol</w:t>
                      </w:r>
                    </w:p>
                    <w:p w14:paraId="0AEBB8DE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BS1 6BX</w:t>
                      </w:r>
                    </w:p>
                  </w:txbxContent>
                </v:textbox>
              </v:shape>
              <v:shape id="Text Box 19" o:spid="_x0000_s1030" type="#_x0000_t202" style="position:absolute;left:21593;width:12916;height:7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<v:textbox>
                  <w:txbxContent>
                    <w:p w14:paraId="51301A04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b/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b/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Forum Office</w:t>
                      </w:r>
                    </w:p>
                    <w:p w14:paraId="3D62E28F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 xml:space="preserve">Mt. </w:t>
                      </w:r>
                      <w:proofErr w:type="spellStart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Variaam</w:t>
                      </w:r>
                      <w:proofErr w:type="spellEnd"/>
                    </w:p>
                    <w:p w14:paraId="159A54AE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63/23 str.</w:t>
                      </w:r>
                    </w:p>
                  </w:txbxContent>
                </v:textbox>
              </v:shape>
              <v:shape id="Text Box 20" o:spid="_x0000_s1031" type="#_x0000_t202" style="position:absolute;left:30667;width:12090;height:9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<v:textbox>
                  <w:txbxContent>
                    <w:p w14:paraId="2EEA2110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Chisinau</w:t>
                      </w:r>
                    </w:p>
                    <w:p w14:paraId="67033109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Moldova</w:t>
                      </w:r>
                    </w:p>
                  </w:txbxContent>
                </v:textbox>
              </v:shape>
              <v:shape id="Text Box 22" o:spid="_x0000_s1032" type="#_x0000_t202" style="position:absolute;left:39670;width:17806;height:7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<v:textbox>
                  <w:txbxContent>
                    <w:p w14:paraId="3310536F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b/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b/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Hanover Office</w:t>
                      </w:r>
                    </w:p>
                    <w:p w14:paraId="145DA94F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 xml:space="preserve">Timisoara </w:t>
                      </w:r>
                      <w:proofErr w:type="spellStart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Bulevardul</w:t>
                      </w:r>
                      <w:proofErr w:type="spellEnd"/>
                    </w:p>
                    <w:p w14:paraId="68350953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proofErr w:type="spellStart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Cetatii</w:t>
                      </w:r>
                      <w:proofErr w:type="spellEnd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, Floor 2</w:t>
                      </w:r>
                    </w:p>
                  </w:txbxContent>
                </v:textbox>
              </v:shape>
              <v:shape id="Text Box 23" o:spid="_x0000_s1033" type="#_x0000_t202" style="position:absolute;left:51769;width:13868;height:7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<v:textbox>
                  <w:txbxContent>
                    <w:p w14:paraId="7731663E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 xml:space="preserve">No. 5,7,9 </w:t>
                      </w:r>
                      <w:proofErr w:type="spellStart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Judets</w:t>
                      </w:r>
                      <w:proofErr w:type="spellEnd"/>
                    </w:p>
                    <w:p w14:paraId="3D2C4937" w14:textId="77777777" w:rsidR="001D380E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proofErr w:type="spellStart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Timis</w:t>
                      </w:r>
                      <w:proofErr w:type="spellEnd"/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 xml:space="preserve"> 300389</w:t>
                      </w:r>
                    </w:p>
                    <w:p w14:paraId="6701A403" w14:textId="77777777" w:rsidR="001D380E" w:rsidRPr="009D0C5A" w:rsidRDefault="001D380E" w:rsidP="001D380E">
                      <w:pPr>
                        <w:spacing w:after="80" w:line="240" w:lineRule="auto"/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color w:val="5C5E61" w:themeColor="accent5" w:themeShade="80"/>
                          <w:sz w:val="14"/>
                          <w:szCs w:val="14"/>
                          <w:lang w:val="en-GB"/>
                        </w:rPr>
                        <w:t>Romania</w:t>
                      </w:r>
                    </w:p>
                  </w:txbxContent>
                </v:textbox>
              </v:shape>
              <v:line id="Straight Connector 24" o:spid="_x0000_s1034" style="position:absolute;visibility:visible;mso-wrap-style:square" from="9988,703" to="9988,5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" strokecolor="#aeaaaa [2414]" strokeweight=".5pt">
                <v:stroke joinstyle="miter"/>
              </v:line>
              <v:shape id="Text Box 25" o:spid="_x0000_s1035" type="#_x0000_t202" style="position:absolute;top:70;width:8826;height:2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<v:textbox>
                  <w:txbxContent>
                    <w:p w14:paraId="716D6F2A" w14:textId="77777777" w:rsidR="001D380E" w:rsidRPr="009D0C5A" w:rsidRDefault="001D380E" w:rsidP="001D380E">
                      <w:pPr>
                        <w:rPr>
                          <w:b/>
                          <w:color w:val="0070C0"/>
                          <w:sz w:val="10"/>
                          <w:szCs w:val="10"/>
                          <w:lang w:val="en-GB"/>
                        </w:rPr>
                      </w:pPr>
                      <w:r w:rsidRPr="009D0C5A">
                        <w:rPr>
                          <w:b/>
                          <w:color w:val="0070C0"/>
                          <w:sz w:val="10"/>
                          <w:szCs w:val="10"/>
                          <w:lang w:val="en-GB"/>
                        </w:rPr>
                        <w:t>UK</w:t>
                      </w:r>
                    </w:p>
                  </w:txbxContent>
                </v:textbox>
              </v:shape>
              <v:shape id="Text Box 26" o:spid="_x0000_s1036" type="#_x0000_t202" style="position:absolute;left:19765;top:70;width:8826;height:2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<v:textbox>
                  <w:txbxContent>
                    <w:p w14:paraId="034AE775" w14:textId="77777777" w:rsidR="001D380E" w:rsidRPr="009D0C5A" w:rsidRDefault="001D380E" w:rsidP="001D380E">
                      <w:pPr>
                        <w:rPr>
                          <w:b/>
                          <w:color w:val="0070C0"/>
                          <w:sz w:val="10"/>
                          <w:szCs w:val="10"/>
                          <w:lang w:val="en-GB"/>
                        </w:rPr>
                      </w:pPr>
                      <w:r>
                        <w:rPr>
                          <w:b/>
                          <w:color w:val="0070C0"/>
                          <w:sz w:val="10"/>
                          <w:szCs w:val="10"/>
                          <w:lang w:val="en-GB"/>
                        </w:rPr>
                        <w:t>MD</w:t>
                      </w:r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123EF524" wp14:editId="144F20C0">
                            <wp:extent cx="525780" cy="144780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5780" cy="1447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  <v:shape id="Text Box 28" o:spid="_x0000_s1037" type="#_x0000_t202" style="position:absolute;left:37912;top:70;width:8826;height:2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<v:textbox>
                  <w:txbxContent>
                    <w:p w14:paraId="61250715" w14:textId="77777777" w:rsidR="001D380E" w:rsidRPr="009D0C5A" w:rsidRDefault="001D380E" w:rsidP="001D380E">
                      <w:pPr>
                        <w:rPr>
                          <w:b/>
                          <w:color w:val="0070C0"/>
                          <w:sz w:val="10"/>
                          <w:szCs w:val="10"/>
                          <w:lang w:val="en-GB"/>
                        </w:rPr>
                      </w:pPr>
                      <w:r>
                        <w:rPr>
                          <w:b/>
                          <w:color w:val="0070C0"/>
                          <w:sz w:val="10"/>
                          <w:szCs w:val="10"/>
                          <w:lang w:val="en-GB"/>
                        </w:rPr>
                        <w:t>RO</w:t>
                      </w:r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4B450EBD" wp14:editId="335339F5">
                            <wp:extent cx="525780" cy="144780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5780" cy="1447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  <v:line id="Straight Connector 54" o:spid="_x0000_s1038" style="position:absolute;visibility:visible;mso-wrap-style:square" from="29823,703" to="29823,5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" strokecolor="#aeaaaa [2414]" strokeweight=".5pt">
                <v:stroke joinstyle="miter"/>
              </v:line>
              <v:line id="Straight Connector 61" o:spid="_x0000_s1039" style="position:absolute;visibility:visible;mso-wrap-style:square" from="50995,703" to="50995,5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" strokecolor="#aeaaaa [2414]" strokeweight=".5pt">
                <v:stroke joinstyle="miter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2C1FB" w14:textId="77777777" w:rsidR="00551763" w:rsidRPr="00DE4E98" w:rsidRDefault="00DE4E98" w:rsidP="00DE4E98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7456" behindDoc="1" locked="0" layoutInCell="1" allowOverlap="1" wp14:anchorId="1C988486" wp14:editId="3F26FB6C">
          <wp:simplePos x="0" y="0"/>
          <wp:positionH relativeFrom="column">
            <wp:posOffset>-4579</wp:posOffset>
          </wp:positionH>
          <wp:positionV relativeFrom="paragraph">
            <wp:posOffset>286719</wp:posOffset>
          </wp:positionV>
          <wp:extent cx="5486400" cy="986155"/>
          <wp:effectExtent l="0" t="0" r="0" b="4445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6400" cy="986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8E82C" w14:textId="77777777" w:rsidR="003C4AA6" w:rsidRDefault="003C4AA6" w:rsidP="001C66AD">
      <w:pPr>
        <w:spacing w:after="0" w:line="240" w:lineRule="auto"/>
      </w:pPr>
      <w:r>
        <w:separator/>
      </w:r>
    </w:p>
  </w:footnote>
  <w:footnote w:type="continuationSeparator" w:id="0">
    <w:p w14:paraId="220D4D1A" w14:textId="77777777" w:rsidR="003C4AA6" w:rsidRDefault="003C4AA6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3B6F9" w14:textId="77777777" w:rsidR="00310958" w:rsidRDefault="003C4AA6">
    <w:pPr>
      <w:pStyle w:val="Header"/>
    </w:pPr>
    <w:r>
      <w:pict w14:anchorId="46DF2A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88438" o:spid="_x0000_s2051" type="#_x0000_t75" alt="" style="position:absolute;margin-left:0;margin-top:0;width:620pt;height:877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C6CCD" w14:textId="77777777" w:rsidR="00310958" w:rsidRDefault="00A05E50" w:rsidP="00A05E50">
    <w:pPr>
      <w:pStyle w:val="Header"/>
    </w:pPr>
    <w:r>
      <w:rPr>
        <w:lang w:val="en-GB" w:eastAsia="en-GB"/>
      </w:rPr>
      <w:drawing>
        <wp:anchor distT="0" distB="0" distL="114300" distR="114300" simplePos="0" relativeHeight="251695104" behindDoc="0" locked="0" layoutInCell="1" allowOverlap="1" wp14:anchorId="4AD32726" wp14:editId="75E3C419">
          <wp:simplePos x="0" y="0"/>
          <wp:positionH relativeFrom="column">
            <wp:posOffset>5080</wp:posOffset>
          </wp:positionH>
          <wp:positionV relativeFrom="paragraph">
            <wp:posOffset>257810</wp:posOffset>
          </wp:positionV>
          <wp:extent cx="1376045" cy="42291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6045" cy="42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4AA6">
      <w:pict w14:anchorId="6D7D70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88439" o:spid="_x0000_s2050" type="#_x0000_t75" alt="" style="position:absolute;margin-left:0;margin-top:0;width:620pt;height:877pt;z-index:-25163980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BF42E" w14:textId="77777777" w:rsidR="00DE4E98" w:rsidRDefault="003C4AA6" w:rsidP="006B2978">
    <w:pPr>
      <w:pStyle w:val="Header"/>
      <w:ind w:right="-7"/>
    </w:pPr>
    <w:r>
      <w:pict w14:anchorId="253D931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88437" o:spid="_x0000_s2049" type="#_x0000_t75" alt="" style="position:absolute;margin-left:0;margin-top:0;width:620pt;height:877pt;z-index:-25165004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805E6B" w:rsidRPr="00805E6B">
      <w:rPr>
        <w:rFonts w:ascii="Helvetica" w:hAnsi="Helvetica"/>
        <w:b w:val="0"/>
        <w:color w:val="000000" w:themeColor="text1"/>
        <w:sz w:val="24"/>
        <w:lang w:val="en-GB" w:eastAsia="en-GB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37E2DC78" wp14:editId="7C188853">
              <wp:simplePos x="0" y="0"/>
              <wp:positionH relativeFrom="column">
                <wp:posOffset>3397885</wp:posOffset>
              </wp:positionH>
              <wp:positionV relativeFrom="paragraph">
                <wp:posOffset>-115737</wp:posOffset>
              </wp:positionV>
              <wp:extent cx="3316605" cy="1438275"/>
              <wp:effectExtent l="0" t="0" r="0" b="0"/>
              <wp:wrapNone/>
              <wp:docPr id="48" name="Text Box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16605" cy="1438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1BEDB90" w14:textId="77777777" w:rsidR="00805E6B" w:rsidRPr="00EC1597" w:rsidRDefault="00805E6B" w:rsidP="00805E6B">
                          <w:pPr>
                            <w:spacing w:after="0" w:line="240" w:lineRule="auto"/>
                            <w:jc w:val="right"/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</w:pPr>
                          <w:r w:rsidRPr="00EC1597"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  <w:t>Address line 1</w:t>
                          </w:r>
                        </w:p>
                        <w:p w14:paraId="61F9EA45" w14:textId="77777777" w:rsidR="00805E6B" w:rsidRPr="00EC1597" w:rsidRDefault="00805E6B" w:rsidP="00805E6B">
                          <w:pPr>
                            <w:spacing w:after="0" w:line="240" w:lineRule="auto"/>
                            <w:jc w:val="right"/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</w:pPr>
                          <w:r w:rsidRPr="00EC1597"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  <w:t>Address line 2</w:t>
                          </w:r>
                        </w:p>
                        <w:p w14:paraId="4B9D336E" w14:textId="77777777" w:rsidR="00805E6B" w:rsidRPr="00EC1597" w:rsidRDefault="00805E6B" w:rsidP="00805E6B">
                          <w:pPr>
                            <w:spacing w:after="0" w:line="240" w:lineRule="auto"/>
                            <w:ind w:left="720"/>
                            <w:jc w:val="right"/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</w:pPr>
                          <w:r w:rsidRPr="00EC1597"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  <w:t>Address line 3</w:t>
                          </w:r>
                        </w:p>
                        <w:p w14:paraId="68CADF0C" w14:textId="77777777" w:rsidR="00805E6B" w:rsidRPr="00EC1597" w:rsidRDefault="00805E6B" w:rsidP="00805E6B">
                          <w:pPr>
                            <w:spacing w:after="0" w:line="240" w:lineRule="auto"/>
                            <w:ind w:left="720"/>
                            <w:jc w:val="right"/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</w:pPr>
                          <w:r w:rsidRPr="00EC1597"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  <w:t>Address line 4</w:t>
                          </w:r>
                        </w:p>
                        <w:p w14:paraId="49DBB244" w14:textId="77777777" w:rsidR="00805E6B" w:rsidRDefault="00805E6B" w:rsidP="00805E6B">
                          <w:pPr>
                            <w:spacing w:after="0" w:line="240" w:lineRule="auto"/>
                            <w:ind w:left="720"/>
                            <w:jc w:val="right"/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</w:pPr>
                          <w:r w:rsidRPr="00EC1597"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  <w:t>Postcode</w:t>
                          </w:r>
                        </w:p>
                        <w:p w14:paraId="0C52AB8E" w14:textId="77777777" w:rsidR="00805E6B" w:rsidRPr="00EC1597" w:rsidRDefault="00805E6B" w:rsidP="00805E6B">
                          <w:pPr>
                            <w:spacing w:after="0" w:line="240" w:lineRule="auto"/>
                            <w:ind w:left="720"/>
                            <w:jc w:val="center"/>
                            <w:rPr>
                              <w:rFonts w:ascii="Helvetica" w:hAnsi="Helvetica"/>
                              <w:sz w:val="24"/>
                              <w:lang w:val="en-GB"/>
                            </w:rPr>
                          </w:pPr>
                        </w:p>
                        <w:p w14:paraId="5A8C19B0" w14:textId="25A9AD3D" w:rsidR="00805E6B" w:rsidRPr="00A13DAC" w:rsidRDefault="00805E6B" w:rsidP="00805E6B">
                          <w:pPr>
                            <w:jc w:val="right"/>
                            <w:rPr>
                              <w:rFonts w:ascii="Helvetica" w:hAnsi="Helvetica"/>
                              <w:sz w:val="22"/>
                              <w:lang w:val="en-GB"/>
                            </w:rPr>
                          </w:pPr>
                          <w:r w:rsidRPr="00A13DAC">
                            <w:rPr>
                              <w:rFonts w:ascii="Helvetica" w:hAnsi="Helvetica"/>
                              <w:sz w:val="24"/>
                            </w:rPr>
                            <w:fldChar w:fldCharType="begin"/>
                          </w:r>
                          <w:r w:rsidRPr="00A13DAC">
                            <w:rPr>
                              <w:rFonts w:ascii="Helvetica" w:hAnsi="Helvetica"/>
                              <w:sz w:val="24"/>
                            </w:rPr>
                            <w:instrText xml:space="preserve"> DATE \@ "d-MMM-yy" </w:instrText>
                          </w:r>
                          <w:r w:rsidRPr="00A13DAC">
                            <w:rPr>
                              <w:rFonts w:ascii="Helvetica" w:hAnsi="Helvetica"/>
                              <w:sz w:val="24"/>
                            </w:rPr>
                            <w:fldChar w:fldCharType="separate"/>
                          </w:r>
                          <w:r w:rsidR="00071200">
                            <w:rPr>
                              <w:rFonts w:ascii="Helvetica" w:hAnsi="Helvetica"/>
                              <w:noProof/>
                              <w:sz w:val="24"/>
                            </w:rPr>
                            <w:t>7-May-21</w:t>
                          </w:r>
                          <w:r w:rsidRPr="00A13DAC">
                            <w:rPr>
                              <w:rFonts w:ascii="Helvetica" w:hAnsi="Helvetica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E2DC78" id="_x0000_t202" coordsize="21600,21600" o:spt="202" path="m,l,21600r21600,l21600,xe">
              <v:stroke joinstyle="miter"/>
              <v:path gradientshapeok="t" o:connecttype="rect"/>
            </v:shapetype>
            <v:shape id="Text Box 48" o:spid="_x0000_s1040" type="#_x0000_t202" style="position:absolute;margin-left:267.55pt;margin-top:-9.1pt;width:261.15pt;height:11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" filled="f" stroked="f" strokeweight=".5pt">
              <v:textbox>
                <w:txbxContent>
                  <w:p w14:paraId="11BEDB90" w14:textId="77777777" w:rsidR="00805E6B" w:rsidRPr="00EC1597" w:rsidRDefault="00805E6B" w:rsidP="00805E6B">
                    <w:pPr>
                      <w:spacing w:after="0" w:line="240" w:lineRule="auto"/>
                      <w:jc w:val="right"/>
                      <w:rPr>
                        <w:rFonts w:ascii="Helvetica" w:hAnsi="Helvetica"/>
                        <w:sz w:val="24"/>
                        <w:lang w:val="en-GB"/>
                      </w:rPr>
                    </w:pPr>
                    <w:r w:rsidRPr="00EC1597">
                      <w:rPr>
                        <w:rFonts w:ascii="Helvetica" w:hAnsi="Helvetica"/>
                        <w:sz w:val="24"/>
                        <w:lang w:val="en-GB"/>
                      </w:rPr>
                      <w:t>Address line 1</w:t>
                    </w:r>
                  </w:p>
                  <w:p w14:paraId="61F9EA45" w14:textId="77777777" w:rsidR="00805E6B" w:rsidRPr="00EC1597" w:rsidRDefault="00805E6B" w:rsidP="00805E6B">
                    <w:pPr>
                      <w:spacing w:after="0" w:line="240" w:lineRule="auto"/>
                      <w:jc w:val="right"/>
                      <w:rPr>
                        <w:rFonts w:ascii="Helvetica" w:hAnsi="Helvetica"/>
                        <w:sz w:val="24"/>
                        <w:lang w:val="en-GB"/>
                      </w:rPr>
                    </w:pPr>
                    <w:r w:rsidRPr="00EC1597">
                      <w:rPr>
                        <w:rFonts w:ascii="Helvetica" w:hAnsi="Helvetica"/>
                        <w:sz w:val="24"/>
                        <w:lang w:val="en-GB"/>
                      </w:rPr>
                      <w:t>Address line 2</w:t>
                    </w:r>
                  </w:p>
                  <w:p w14:paraId="4B9D336E" w14:textId="77777777" w:rsidR="00805E6B" w:rsidRPr="00EC1597" w:rsidRDefault="00805E6B" w:rsidP="00805E6B">
                    <w:pPr>
                      <w:spacing w:after="0" w:line="240" w:lineRule="auto"/>
                      <w:ind w:left="720"/>
                      <w:jc w:val="right"/>
                      <w:rPr>
                        <w:rFonts w:ascii="Helvetica" w:hAnsi="Helvetica"/>
                        <w:sz w:val="24"/>
                        <w:lang w:val="en-GB"/>
                      </w:rPr>
                    </w:pPr>
                    <w:r w:rsidRPr="00EC1597">
                      <w:rPr>
                        <w:rFonts w:ascii="Helvetica" w:hAnsi="Helvetica"/>
                        <w:sz w:val="24"/>
                        <w:lang w:val="en-GB"/>
                      </w:rPr>
                      <w:t>Address line 3</w:t>
                    </w:r>
                  </w:p>
                  <w:p w14:paraId="68CADF0C" w14:textId="77777777" w:rsidR="00805E6B" w:rsidRPr="00EC1597" w:rsidRDefault="00805E6B" w:rsidP="00805E6B">
                    <w:pPr>
                      <w:spacing w:after="0" w:line="240" w:lineRule="auto"/>
                      <w:ind w:left="720"/>
                      <w:jc w:val="right"/>
                      <w:rPr>
                        <w:rFonts w:ascii="Helvetica" w:hAnsi="Helvetica"/>
                        <w:sz w:val="24"/>
                        <w:lang w:val="en-GB"/>
                      </w:rPr>
                    </w:pPr>
                    <w:r w:rsidRPr="00EC1597">
                      <w:rPr>
                        <w:rFonts w:ascii="Helvetica" w:hAnsi="Helvetica"/>
                        <w:sz w:val="24"/>
                        <w:lang w:val="en-GB"/>
                      </w:rPr>
                      <w:t>Address line 4</w:t>
                    </w:r>
                  </w:p>
                  <w:p w14:paraId="49DBB244" w14:textId="77777777" w:rsidR="00805E6B" w:rsidRDefault="00805E6B" w:rsidP="00805E6B">
                    <w:pPr>
                      <w:spacing w:after="0" w:line="240" w:lineRule="auto"/>
                      <w:ind w:left="720"/>
                      <w:jc w:val="right"/>
                      <w:rPr>
                        <w:rFonts w:ascii="Helvetica" w:hAnsi="Helvetica"/>
                        <w:sz w:val="24"/>
                        <w:lang w:val="en-GB"/>
                      </w:rPr>
                    </w:pPr>
                    <w:r w:rsidRPr="00EC1597">
                      <w:rPr>
                        <w:rFonts w:ascii="Helvetica" w:hAnsi="Helvetica"/>
                        <w:sz w:val="24"/>
                        <w:lang w:val="en-GB"/>
                      </w:rPr>
                      <w:t>Postcode</w:t>
                    </w:r>
                  </w:p>
                  <w:p w14:paraId="0C52AB8E" w14:textId="77777777" w:rsidR="00805E6B" w:rsidRPr="00EC1597" w:rsidRDefault="00805E6B" w:rsidP="00805E6B">
                    <w:pPr>
                      <w:spacing w:after="0" w:line="240" w:lineRule="auto"/>
                      <w:ind w:left="720"/>
                      <w:jc w:val="center"/>
                      <w:rPr>
                        <w:rFonts w:ascii="Helvetica" w:hAnsi="Helvetica"/>
                        <w:sz w:val="24"/>
                        <w:lang w:val="en-GB"/>
                      </w:rPr>
                    </w:pPr>
                  </w:p>
                  <w:p w14:paraId="5A8C19B0" w14:textId="25A9AD3D" w:rsidR="00805E6B" w:rsidRPr="00A13DAC" w:rsidRDefault="00805E6B" w:rsidP="00805E6B">
                    <w:pPr>
                      <w:jc w:val="right"/>
                      <w:rPr>
                        <w:rFonts w:ascii="Helvetica" w:hAnsi="Helvetica"/>
                        <w:sz w:val="22"/>
                        <w:lang w:val="en-GB"/>
                      </w:rPr>
                    </w:pPr>
                    <w:r w:rsidRPr="00A13DAC">
                      <w:rPr>
                        <w:rFonts w:ascii="Helvetica" w:hAnsi="Helvetica"/>
                        <w:sz w:val="24"/>
                      </w:rPr>
                      <w:fldChar w:fldCharType="begin"/>
                    </w:r>
                    <w:r w:rsidRPr="00A13DAC">
                      <w:rPr>
                        <w:rFonts w:ascii="Helvetica" w:hAnsi="Helvetica"/>
                        <w:sz w:val="24"/>
                      </w:rPr>
                      <w:instrText xml:space="preserve"> DATE \@ "d-MMM-yy" </w:instrText>
                    </w:r>
                    <w:r w:rsidRPr="00A13DAC">
                      <w:rPr>
                        <w:rFonts w:ascii="Helvetica" w:hAnsi="Helvetica"/>
                        <w:sz w:val="24"/>
                      </w:rPr>
                      <w:fldChar w:fldCharType="separate"/>
                    </w:r>
                    <w:r w:rsidR="00071200">
                      <w:rPr>
                        <w:rFonts w:ascii="Helvetica" w:hAnsi="Helvetica"/>
                        <w:noProof/>
                        <w:sz w:val="24"/>
                      </w:rPr>
                      <w:t>7-May-21</w:t>
                    </w:r>
                    <w:r w:rsidRPr="00A13DAC">
                      <w:rPr>
                        <w:rFonts w:ascii="Helvetica" w:hAnsi="Helvetica"/>
                        <w:sz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DE4E98">
      <w:rPr>
        <w:lang w:val="en-GB" w:eastAsia="en-GB"/>
      </w:rPr>
      <w:drawing>
        <wp:inline distT="0" distB="0" distL="0" distR="0" wp14:anchorId="0BE6A093" wp14:editId="5432E278">
          <wp:extent cx="990600" cy="304800"/>
          <wp:effectExtent l="0" t="0" r="0" b="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01251D5"/>
    <w:multiLevelType w:val="hybridMultilevel"/>
    <w:tmpl w:val="2E26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16C213B"/>
    <w:multiLevelType w:val="hybridMultilevel"/>
    <w:tmpl w:val="3F9A4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04BA8"/>
    <w:multiLevelType w:val="hybridMultilevel"/>
    <w:tmpl w:val="7A044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163A80"/>
    <w:multiLevelType w:val="hybridMultilevel"/>
    <w:tmpl w:val="CB88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8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9" w15:restartNumberingAfterBreak="0">
    <w:nsid w:val="2A8D2483"/>
    <w:multiLevelType w:val="hybridMultilevel"/>
    <w:tmpl w:val="C6925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1B6535"/>
    <w:multiLevelType w:val="hybridMultilevel"/>
    <w:tmpl w:val="7F80E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F1D1EB3"/>
    <w:multiLevelType w:val="hybridMultilevel"/>
    <w:tmpl w:val="F2344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15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7" w15:restartNumberingAfterBreak="0">
    <w:nsid w:val="3EF34071"/>
    <w:multiLevelType w:val="hybridMultilevel"/>
    <w:tmpl w:val="DEF86B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9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20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2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3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B2773E"/>
    <w:multiLevelType w:val="hybridMultilevel"/>
    <w:tmpl w:val="ECD44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A477B"/>
    <w:multiLevelType w:val="hybridMultilevel"/>
    <w:tmpl w:val="CB88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545F6"/>
    <w:multiLevelType w:val="hybridMultilevel"/>
    <w:tmpl w:val="53402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1D4913"/>
    <w:multiLevelType w:val="hybridMultilevel"/>
    <w:tmpl w:val="666EEF74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DF7B0E"/>
    <w:multiLevelType w:val="multilevel"/>
    <w:tmpl w:val="E990C79C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32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20"/>
  </w:num>
  <w:num w:numId="2">
    <w:abstractNumId w:val="15"/>
  </w:num>
  <w:num w:numId="3">
    <w:abstractNumId w:val="27"/>
  </w:num>
  <w:num w:numId="4">
    <w:abstractNumId w:val="21"/>
  </w:num>
  <w:num w:numId="5">
    <w:abstractNumId w:val="22"/>
  </w:num>
  <w:num w:numId="6">
    <w:abstractNumId w:val="31"/>
  </w:num>
  <w:num w:numId="7">
    <w:abstractNumId w:val="14"/>
  </w:num>
  <w:num w:numId="8">
    <w:abstractNumId w:val="19"/>
  </w:num>
  <w:num w:numId="9">
    <w:abstractNumId w:val="29"/>
  </w:num>
  <w:num w:numId="10">
    <w:abstractNumId w:val="6"/>
  </w:num>
  <w:num w:numId="11">
    <w:abstractNumId w:val="13"/>
  </w:num>
  <w:num w:numId="12">
    <w:abstractNumId w:val="2"/>
  </w:num>
  <w:num w:numId="13">
    <w:abstractNumId w:val="7"/>
  </w:num>
  <w:num w:numId="14">
    <w:abstractNumId w:val="18"/>
  </w:num>
  <w:num w:numId="15">
    <w:abstractNumId w:val="16"/>
  </w:num>
  <w:num w:numId="16">
    <w:abstractNumId w:val="28"/>
  </w:num>
  <w:num w:numId="17">
    <w:abstractNumId w:val="8"/>
  </w:num>
  <w:num w:numId="18">
    <w:abstractNumId w:val="33"/>
  </w:num>
  <w:num w:numId="19">
    <w:abstractNumId w:val="30"/>
  </w:num>
  <w:num w:numId="20">
    <w:abstractNumId w:val="23"/>
  </w:num>
  <w:num w:numId="21">
    <w:abstractNumId w:val="32"/>
  </w:num>
  <w:num w:numId="22">
    <w:abstractNumId w:val="11"/>
  </w:num>
  <w:num w:numId="23">
    <w:abstractNumId w:val="0"/>
  </w:num>
  <w:num w:numId="24">
    <w:abstractNumId w:val="28"/>
  </w:num>
  <w:num w:numId="25">
    <w:abstractNumId w:val="28"/>
  </w:num>
  <w:num w:numId="26">
    <w:abstractNumId w:val="28"/>
  </w:num>
  <w:num w:numId="27">
    <w:abstractNumId w:val="28"/>
  </w:num>
  <w:num w:numId="28">
    <w:abstractNumId w:val="27"/>
  </w:num>
  <w:num w:numId="29">
    <w:abstractNumId w:val="26"/>
  </w:num>
  <w:num w:numId="30">
    <w:abstractNumId w:val="3"/>
  </w:num>
  <w:num w:numId="31">
    <w:abstractNumId w:val="12"/>
  </w:num>
  <w:num w:numId="32">
    <w:abstractNumId w:val="17"/>
  </w:num>
  <w:num w:numId="33">
    <w:abstractNumId w:val="4"/>
  </w:num>
  <w:num w:numId="34">
    <w:abstractNumId w:val="24"/>
  </w:num>
  <w:num w:numId="35">
    <w:abstractNumId w:val="9"/>
  </w:num>
  <w:num w:numId="36">
    <w:abstractNumId w:val="25"/>
  </w:num>
  <w:num w:numId="37">
    <w:abstractNumId w:val="1"/>
  </w:num>
  <w:num w:numId="38">
    <w:abstractNumId w:val="5"/>
  </w:num>
  <w:num w:numId="39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embedTrueTypeFonts/>
  <w:mirrorMargin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YwMjc1MTO2MLNU0lEKTi0uzszPAykwNKwFAKPvkL8tAAAA"/>
  </w:docVars>
  <w:rsids>
    <w:rsidRoot w:val="001F3B1E"/>
    <w:rsid w:val="00010A70"/>
    <w:rsid w:val="00014802"/>
    <w:rsid w:val="00020F8E"/>
    <w:rsid w:val="00026963"/>
    <w:rsid w:val="0004440B"/>
    <w:rsid w:val="00052382"/>
    <w:rsid w:val="00056098"/>
    <w:rsid w:val="0005698B"/>
    <w:rsid w:val="00057EF3"/>
    <w:rsid w:val="000642F7"/>
    <w:rsid w:val="0006568A"/>
    <w:rsid w:val="00066DB6"/>
    <w:rsid w:val="00071200"/>
    <w:rsid w:val="00071B1F"/>
    <w:rsid w:val="00076F0F"/>
    <w:rsid w:val="000814FC"/>
    <w:rsid w:val="00084253"/>
    <w:rsid w:val="00095C3B"/>
    <w:rsid w:val="00095C9F"/>
    <w:rsid w:val="000A731B"/>
    <w:rsid w:val="000B286A"/>
    <w:rsid w:val="000D1F49"/>
    <w:rsid w:val="000E0945"/>
    <w:rsid w:val="00111EAB"/>
    <w:rsid w:val="00117B6C"/>
    <w:rsid w:val="00121F6F"/>
    <w:rsid w:val="00122FAB"/>
    <w:rsid w:val="001323C4"/>
    <w:rsid w:val="001632C0"/>
    <w:rsid w:val="00163AD8"/>
    <w:rsid w:val="001727CA"/>
    <w:rsid w:val="001954EB"/>
    <w:rsid w:val="001A6D05"/>
    <w:rsid w:val="001B0B3A"/>
    <w:rsid w:val="001B6E11"/>
    <w:rsid w:val="001C171C"/>
    <w:rsid w:val="001C1ACB"/>
    <w:rsid w:val="001C66AD"/>
    <w:rsid w:val="001D380E"/>
    <w:rsid w:val="001E7FCD"/>
    <w:rsid w:val="001F308F"/>
    <w:rsid w:val="001F3B1E"/>
    <w:rsid w:val="00200E48"/>
    <w:rsid w:val="0020189D"/>
    <w:rsid w:val="00227559"/>
    <w:rsid w:val="00230D29"/>
    <w:rsid w:val="00237C5C"/>
    <w:rsid w:val="00237F8E"/>
    <w:rsid w:val="0026658A"/>
    <w:rsid w:val="00286431"/>
    <w:rsid w:val="0029437A"/>
    <w:rsid w:val="002A4125"/>
    <w:rsid w:val="002A4153"/>
    <w:rsid w:val="002A4DD7"/>
    <w:rsid w:val="002B210B"/>
    <w:rsid w:val="002B2428"/>
    <w:rsid w:val="002B40DD"/>
    <w:rsid w:val="002C56E6"/>
    <w:rsid w:val="002D14E3"/>
    <w:rsid w:val="002D2F76"/>
    <w:rsid w:val="0030616A"/>
    <w:rsid w:val="003107F3"/>
    <w:rsid w:val="00310958"/>
    <w:rsid w:val="003126F5"/>
    <w:rsid w:val="0032199C"/>
    <w:rsid w:val="00340031"/>
    <w:rsid w:val="00361E11"/>
    <w:rsid w:val="00374568"/>
    <w:rsid w:val="0037516D"/>
    <w:rsid w:val="00384191"/>
    <w:rsid w:val="0038636F"/>
    <w:rsid w:val="003B0004"/>
    <w:rsid w:val="003C4AA6"/>
    <w:rsid w:val="003F2FD5"/>
    <w:rsid w:val="0040090B"/>
    <w:rsid w:val="00410E09"/>
    <w:rsid w:val="00420598"/>
    <w:rsid w:val="00433D57"/>
    <w:rsid w:val="004516BA"/>
    <w:rsid w:val="00453C1A"/>
    <w:rsid w:val="0046302A"/>
    <w:rsid w:val="004647C0"/>
    <w:rsid w:val="0046795B"/>
    <w:rsid w:val="00471A6A"/>
    <w:rsid w:val="004772F5"/>
    <w:rsid w:val="00483264"/>
    <w:rsid w:val="00487D2D"/>
    <w:rsid w:val="0049017D"/>
    <w:rsid w:val="004932D6"/>
    <w:rsid w:val="004D26D7"/>
    <w:rsid w:val="004D5D62"/>
    <w:rsid w:val="004E0DC2"/>
    <w:rsid w:val="00504AA9"/>
    <w:rsid w:val="0051084C"/>
    <w:rsid w:val="005112D0"/>
    <w:rsid w:val="00533D86"/>
    <w:rsid w:val="00547AD2"/>
    <w:rsid w:val="00551763"/>
    <w:rsid w:val="00555681"/>
    <w:rsid w:val="0057077C"/>
    <w:rsid w:val="00577E06"/>
    <w:rsid w:val="00581E64"/>
    <w:rsid w:val="005839D9"/>
    <w:rsid w:val="005900C4"/>
    <w:rsid w:val="005A3BF7"/>
    <w:rsid w:val="005A6A47"/>
    <w:rsid w:val="005B1FA7"/>
    <w:rsid w:val="005D160E"/>
    <w:rsid w:val="005E7DD2"/>
    <w:rsid w:val="005F16D5"/>
    <w:rsid w:val="005F2035"/>
    <w:rsid w:val="005F7990"/>
    <w:rsid w:val="0060388B"/>
    <w:rsid w:val="006116D1"/>
    <w:rsid w:val="0062052E"/>
    <w:rsid w:val="00621B58"/>
    <w:rsid w:val="00622682"/>
    <w:rsid w:val="00624950"/>
    <w:rsid w:val="00630B7F"/>
    <w:rsid w:val="006356AF"/>
    <w:rsid w:val="0063739C"/>
    <w:rsid w:val="006409D1"/>
    <w:rsid w:val="00645937"/>
    <w:rsid w:val="00657C4F"/>
    <w:rsid w:val="00683472"/>
    <w:rsid w:val="00695544"/>
    <w:rsid w:val="006B248A"/>
    <w:rsid w:val="006B2978"/>
    <w:rsid w:val="006C3404"/>
    <w:rsid w:val="006C5E43"/>
    <w:rsid w:val="006F6108"/>
    <w:rsid w:val="00700746"/>
    <w:rsid w:val="00703BBA"/>
    <w:rsid w:val="00721A2A"/>
    <w:rsid w:val="00743CDA"/>
    <w:rsid w:val="00761030"/>
    <w:rsid w:val="00762287"/>
    <w:rsid w:val="0076341E"/>
    <w:rsid w:val="00763F60"/>
    <w:rsid w:val="00770A06"/>
    <w:rsid w:val="00770F25"/>
    <w:rsid w:val="00773269"/>
    <w:rsid w:val="00780EE1"/>
    <w:rsid w:val="00782FA3"/>
    <w:rsid w:val="007B0A85"/>
    <w:rsid w:val="007B2624"/>
    <w:rsid w:val="007B2E52"/>
    <w:rsid w:val="007C6A52"/>
    <w:rsid w:val="007C7E8A"/>
    <w:rsid w:val="007D3E16"/>
    <w:rsid w:val="007D5689"/>
    <w:rsid w:val="007F31EC"/>
    <w:rsid w:val="00805E6B"/>
    <w:rsid w:val="008119CC"/>
    <w:rsid w:val="00816D5C"/>
    <w:rsid w:val="0082043E"/>
    <w:rsid w:val="00846EF7"/>
    <w:rsid w:val="00883D68"/>
    <w:rsid w:val="008926DD"/>
    <w:rsid w:val="0089358C"/>
    <w:rsid w:val="00897331"/>
    <w:rsid w:val="008B3820"/>
    <w:rsid w:val="008E16BA"/>
    <w:rsid w:val="008E203A"/>
    <w:rsid w:val="008F1C6C"/>
    <w:rsid w:val="008F71CB"/>
    <w:rsid w:val="0091229C"/>
    <w:rsid w:val="00924891"/>
    <w:rsid w:val="009304E8"/>
    <w:rsid w:val="0093700A"/>
    <w:rsid w:val="00940E73"/>
    <w:rsid w:val="00950D39"/>
    <w:rsid w:val="00962599"/>
    <w:rsid w:val="0098597D"/>
    <w:rsid w:val="00991FA9"/>
    <w:rsid w:val="009951C3"/>
    <w:rsid w:val="009A1340"/>
    <w:rsid w:val="009A4D34"/>
    <w:rsid w:val="009B4898"/>
    <w:rsid w:val="009E5817"/>
    <w:rsid w:val="009F5685"/>
    <w:rsid w:val="009F619A"/>
    <w:rsid w:val="009F6DDE"/>
    <w:rsid w:val="00A003DC"/>
    <w:rsid w:val="00A05E50"/>
    <w:rsid w:val="00A13DAC"/>
    <w:rsid w:val="00A17A6F"/>
    <w:rsid w:val="00A2344B"/>
    <w:rsid w:val="00A370A8"/>
    <w:rsid w:val="00A37909"/>
    <w:rsid w:val="00A37F18"/>
    <w:rsid w:val="00A46B22"/>
    <w:rsid w:val="00A51B57"/>
    <w:rsid w:val="00A53638"/>
    <w:rsid w:val="00A556DA"/>
    <w:rsid w:val="00A57079"/>
    <w:rsid w:val="00A62630"/>
    <w:rsid w:val="00A73847"/>
    <w:rsid w:val="00A74C8C"/>
    <w:rsid w:val="00A7502A"/>
    <w:rsid w:val="00A850FD"/>
    <w:rsid w:val="00A86A40"/>
    <w:rsid w:val="00A90467"/>
    <w:rsid w:val="00A93B98"/>
    <w:rsid w:val="00AA01D7"/>
    <w:rsid w:val="00AC614B"/>
    <w:rsid w:val="00AE21DC"/>
    <w:rsid w:val="00AE3D88"/>
    <w:rsid w:val="00AF0F0E"/>
    <w:rsid w:val="00AF3373"/>
    <w:rsid w:val="00AF7591"/>
    <w:rsid w:val="00B07A10"/>
    <w:rsid w:val="00B25EE7"/>
    <w:rsid w:val="00B27589"/>
    <w:rsid w:val="00B47FC3"/>
    <w:rsid w:val="00B74CD0"/>
    <w:rsid w:val="00B87884"/>
    <w:rsid w:val="00BA1EBA"/>
    <w:rsid w:val="00BA5108"/>
    <w:rsid w:val="00BB134D"/>
    <w:rsid w:val="00BB4735"/>
    <w:rsid w:val="00BB64CE"/>
    <w:rsid w:val="00BC7A45"/>
    <w:rsid w:val="00BD0923"/>
    <w:rsid w:val="00BD3F85"/>
    <w:rsid w:val="00BD4753"/>
    <w:rsid w:val="00BD5CB1"/>
    <w:rsid w:val="00BD668A"/>
    <w:rsid w:val="00BD70E4"/>
    <w:rsid w:val="00BE62EE"/>
    <w:rsid w:val="00BE7091"/>
    <w:rsid w:val="00BF6E04"/>
    <w:rsid w:val="00C003BA"/>
    <w:rsid w:val="00C27962"/>
    <w:rsid w:val="00C3567F"/>
    <w:rsid w:val="00C35C16"/>
    <w:rsid w:val="00C428B2"/>
    <w:rsid w:val="00C45AAB"/>
    <w:rsid w:val="00C46878"/>
    <w:rsid w:val="00C51116"/>
    <w:rsid w:val="00C60DA2"/>
    <w:rsid w:val="00C763C2"/>
    <w:rsid w:val="00C77BDF"/>
    <w:rsid w:val="00C82682"/>
    <w:rsid w:val="00C847C4"/>
    <w:rsid w:val="00C979EA"/>
    <w:rsid w:val="00CA342D"/>
    <w:rsid w:val="00CB030D"/>
    <w:rsid w:val="00CB2059"/>
    <w:rsid w:val="00CB4A51"/>
    <w:rsid w:val="00CB5C1C"/>
    <w:rsid w:val="00CB7272"/>
    <w:rsid w:val="00CC2276"/>
    <w:rsid w:val="00CD06EB"/>
    <w:rsid w:val="00CD4532"/>
    <w:rsid w:val="00CD47B0"/>
    <w:rsid w:val="00CD5EA1"/>
    <w:rsid w:val="00CE6104"/>
    <w:rsid w:val="00CE7918"/>
    <w:rsid w:val="00CF1B89"/>
    <w:rsid w:val="00D025DA"/>
    <w:rsid w:val="00D05040"/>
    <w:rsid w:val="00D05D0B"/>
    <w:rsid w:val="00D16163"/>
    <w:rsid w:val="00D1687A"/>
    <w:rsid w:val="00D24D9D"/>
    <w:rsid w:val="00D25F5A"/>
    <w:rsid w:val="00D50B65"/>
    <w:rsid w:val="00D534AF"/>
    <w:rsid w:val="00D53EAE"/>
    <w:rsid w:val="00D5570E"/>
    <w:rsid w:val="00D629E6"/>
    <w:rsid w:val="00D76391"/>
    <w:rsid w:val="00D85BAA"/>
    <w:rsid w:val="00D92F69"/>
    <w:rsid w:val="00DB3FAD"/>
    <w:rsid w:val="00DC4619"/>
    <w:rsid w:val="00DD428F"/>
    <w:rsid w:val="00DE4E98"/>
    <w:rsid w:val="00DE6AE4"/>
    <w:rsid w:val="00DE6EAC"/>
    <w:rsid w:val="00DF5F06"/>
    <w:rsid w:val="00E00A3F"/>
    <w:rsid w:val="00E046B6"/>
    <w:rsid w:val="00E07B06"/>
    <w:rsid w:val="00E361BA"/>
    <w:rsid w:val="00E61C09"/>
    <w:rsid w:val="00E6235D"/>
    <w:rsid w:val="00E66C3D"/>
    <w:rsid w:val="00E720AD"/>
    <w:rsid w:val="00EA6E9A"/>
    <w:rsid w:val="00EB263C"/>
    <w:rsid w:val="00EB3B58"/>
    <w:rsid w:val="00EC1597"/>
    <w:rsid w:val="00EC7359"/>
    <w:rsid w:val="00ED3371"/>
    <w:rsid w:val="00EE3054"/>
    <w:rsid w:val="00F00606"/>
    <w:rsid w:val="00F01256"/>
    <w:rsid w:val="00F04C6D"/>
    <w:rsid w:val="00F16864"/>
    <w:rsid w:val="00F22B03"/>
    <w:rsid w:val="00F2386E"/>
    <w:rsid w:val="00F328BF"/>
    <w:rsid w:val="00F470AA"/>
    <w:rsid w:val="00F47578"/>
    <w:rsid w:val="00F528A7"/>
    <w:rsid w:val="00F64DEE"/>
    <w:rsid w:val="00F66D17"/>
    <w:rsid w:val="00FA01D3"/>
    <w:rsid w:val="00FA62AE"/>
    <w:rsid w:val="00FC0182"/>
    <w:rsid w:val="00FC4164"/>
    <w:rsid w:val="00FC7475"/>
    <w:rsid w:val="00FE62ED"/>
    <w:rsid w:val="00FE78A0"/>
    <w:rsid w:val="085B0BFF"/>
    <w:rsid w:val="16FA0E50"/>
    <w:rsid w:val="2DB516B2"/>
    <w:rsid w:val="334FFAA4"/>
    <w:rsid w:val="4CB99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5678365"/>
  <w15:chartTrackingRefBased/>
  <w15:docId w15:val="{D203F5F4-767F-F148-A731-127123E4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Theme="minorHAnsi" w:hAnsi="Helvetica Neue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43CDA"/>
    <w:pPr>
      <w:ind w:right="720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A7AAAD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6487A0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2335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A7AAAD" w:themeColor="accent5" w:themeShade="E6"/>
      <w:sz w:val="36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6487A0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476B76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476B76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7F7F7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7F7F7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743CDA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43C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43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23353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743CDA"/>
    <w:pPr>
      <w:spacing w:after="0" w:line="240" w:lineRule="auto"/>
    </w:pPr>
    <w:rPr>
      <w:b/>
      <w:color w:val="476B76" w:themeColor="accent1"/>
      <w:sz w:val="42"/>
    </w:rPr>
  </w:style>
  <w:style w:type="paragraph" w:customStyle="1" w:styleId="Address">
    <w:name w:val="Address"/>
    <w:basedOn w:val="Normal"/>
    <w:uiPriority w:val="1"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32416E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5B80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5B8096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customStyle="1" w:styleId="BasicParagraph">
    <w:name w:val="[Basic Paragraph]"/>
    <w:basedOn w:val="Normal"/>
    <w:uiPriority w:val="99"/>
    <w:rsid w:val="00066DB6"/>
    <w:pPr>
      <w:autoSpaceDE w:val="0"/>
      <w:autoSpaceDN w:val="0"/>
      <w:adjustRightInd w:val="0"/>
      <w:spacing w:after="0" w:line="288" w:lineRule="auto"/>
      <w:ind w:right="0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2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287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D14E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F6E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107F3"/>
    <w:pPr>
      <w:spacing w:after="0" w:line="240" w:lineRule="auto"/>
    </w:pPr>
    <w:rPr>
      <w:rFonts w:eastAsiaTheme="minorEastAsia"/>
    </w:rPr>
  </w:style>
  <w:style w:type="paragraph" w:customStyle="1" w:styleId="xmsonormal">
    <w:name w:val="x_msonormal"/>
    <w:basedOn w:val="Normal"/>
    <w:rsid w:val="00CC2276"/>
    <w:pPr>
      <w:spacing w:after="0" w:line="240" w:lineRule="auto"/>
      <w:ind w:right="0"/>
    </w:pPr>
    <w:rPr>
      <w:rFonts w:ascii="Calibri" w:eastAsiaTheme="minorHAnsi" w:hAnsi="Calibri" w:cs="Calibri"/>
      <w:sz w:val="22"/>
      <w:szCs w:val="22"/>
      <w:lang w:val="en-GB" w:eastAsia="en-GB"/>
    </w:rPr>
  </w:style>
  <w:style w:type="table" w:styleId="TableGrid">
    <w:name w:val="Table Grid"/>
    <w:basedOn w:val="TableNormal"/>
    <w:uiPriority w:val="39"/>
    <w:rsid w:val="008E16BA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0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4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LH01B">
      <a:dk1>
        <a:sysClr val="windowText" lastClr="000000"/>
      </a:dk1>
      <a:lt1>
        <a:sysClr val="window" lastClr="FFFFFF"/>
      </a:lt1>
      <a:dk2>
        <a:srgbClr val="32416E"/>
      </a:dk2>
      <a:lt2>
        <a:srgbClr val="E7E6E6"/>
      </a:lt2>
      <a:accent1>
        <a:srgbClr val="476B76"/>
      </a:accent1>
      <a:accent2>
        <a:srgbClr val="6487A0"/>
      </a:accent2>
      <a:accent3>
        <a:srgbClr val="5B8096"/>
      </a:accent3>
      <a:accent4>
        <a:srgbClr val="7B97B7"/>
      </a:accent4>
      <a:accent5>
        <a:srgbClr val="BBBDBF"/>
      </a:accent5>
      <a:accent6>
        <a:srgbClr val="85A0C3"/>
      </a:accent6>
      <a:hlink>
        <a:srgbClr val="0070C0"/>
      </a:hlink>
      <a:folHlink>
        <a:srgbClr val="85402C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D423E0F641AA4196E0BAFA906C788C" ma:contentTypeVersion="12" ma:contentTypeDescription="Create a new document." ma:contentTypeScope="" ma:versionID="57c560c9ad323c2d0356a680747f0865">
  <xsd:schema xmlns:xsd="http://www.w3.org/2001/XMLSchema" xmlns:xs="http://www.w3.org/2001/XMLSchema" xmlns:p="http://schemas.microsoft.com/office/2006/metadata/properties" xmlns:ns3="9f747663-422d-463b-9a48-f3f8ec1ac720" xmlns:ns4="a663c396-fc68-41cc-bb8f-e13808652cfa" targetNamespace="http://schemas.microsoft.com/office/2006/metadata/properties" ma:root="true" ma:fieldsID="df3650596f220e25e38f70310077e2bb" ns3:_="" ns4:_="">
    <xsd:import namespace="9f747663-422d-463b-9a48-f3f8ec1ac720"/>
    <xsd:import namespace="a663c396-fc68-41cc-bb8f-e13808652c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7663-422d-463b-9a48-f3f8ec1ac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c396-fc68-41cc-bb8f-e13808652c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8418157-EE4F-42D6-8BCE-881ED42E83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6778C-ED38-4B63-8E2C-78517C4F6A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23F1A3F-24A2-4631-B79B-4A600AA42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7663-422d-463b-9a48-f3f8ec1ac720"/>
    <ds:schemaRef ds:uri="a663c396-fc68-41cc-bb8f-e13808652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CE1737-489B-491A-96AD-2153E5EB6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349</Words>
  <Characters>1993</Characters>
  <Application>Microsoft Office Word</Application>
  <DocSecurity>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rid Hall</dc:creator>
  <cp:keywords/>
  <dc:description/>
  <cp:lastModifiedBy>Daniela Storoja</cp:lastModifiedBy>
  <cp:revision>4</cp:revision>
  <cp:lastPrinted>2019-01-21T09:56:00Z</cp:lastPrinted>
  <dcterms:created xsi:type="dcterms:W3CDTF">2021-05-05T14:08:00Z</dcterms:created>
  <dcterms:modified xsi:type="dcterms:W3CDTF">2021-05-0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D423E0F641AA4196E0BAFA906C788C</vt:lpwstr>
  </property>
</Properties>
</file>